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CCA59" w14:textId="05131420"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887C43">
        <w:rPr>
          <w:rFonts w:cs="Times New Roman"/>
          <w:b/>
          <w:sz w:val="28"/>
          <w:szCs w:val="20"/>
        </w:rPr>
        <w:t xml:space="preserve">BİTKİ KORUMA BÖLÜMÜ </w:t>
      </w:r>
      <w:r w:rsidR="00626076" w:rsidRPr="00887C43">
        <w:rPr>
          <w:rFonts w:cs="Times New Roman"/>
          <w:b/>
          <w:sz w:val="28"/>
          <w:szCs w:val="20"/>
        </w:rPr>
        <w:t>202</w:t>
      </w:r>
      <w:r w:rsidR="004D3E46">
        <w:rPr>
          <w:rFonts w:cs="Times New Roman"/>
          <w:b/>
          <w:sz w:val="28"/>
          <w:szCs w:val="20"/>
        </w:rPr>
        <w:t>5</w:t>
      </w:r>
      <w:r w:rsidR="00626076" w:rsidRPr="00887C43">
        <w:rPr>
          <w:rFonts w:cs="Times New Roman"/>
          <w:b/>
          <w:sz w:val="28"/>
          <w:szCs w:val="20"/>
        </w:rPr>
        <w:t>-202</w:t>
      </w:r>
      <w:r w:rsidR="004D3E46">
        <w:rPr>
          <w:rFonts w:cs="Times New Roman"/>
          <w:b/>
          <w:sz w:val="28"/>
          <w:szCs w:val="20"/>
        </w:rPr>
        <w:t>6</w:t>
      </w:r>
      <w:r w:rsidR="00F61F34" w:rsidRPr="00887C43">
        <w:rPr>
          <w:rFonts w:cs="Times New Roman"/>
          <w:b/>
          <w:sz w:val="28"/>
          <w:szCs w:val="20"/>
        </w:rPr>
        <w:t xml:space="preserve"> </w:t>
      </w:r>
      <w:r w:rsidR="00547611" w:rsidRPr="00887C43">
        <w:rPr>
          <w:rFonts w:cs="Times New Roman"/>
          <w:b/>
          <w:sz w:val="28"/>
          <w:szCs w:val="20"/>
        </w:rPr>
        <w:t>BAHAR</w:t>
      </w:r>
      <w:r w:rsidRPr="00887C43">
        <w:rPr>
          <w:rFonts w:cs="Times New Roman"/>
          <w:b/>
          <w:sz w:val="28"/>
          <w:szCs w:val="20"/>
        </w:rPr>
        <w:t xml:space="preserve"> </w:t>
      </w:r>
      <w:r w:rsidR="00AF6322" w:rsidRPr="00887C43">
        <w:rPr>
          <w:rFonts w:cs="Times New Roman"/>
          <w:b/>
          <w:sz w:val="28"/>
          <w:szCs w:val="20"/>
        </w:rPr>
        <w:t>YARIYIL</w:t>
      </w:r>
      <w:r w:rsidR="00626076" w:rsidRPr="00887C43">
        <w:rPr>
          <w:rFonts w:cs="Times New Roman"/>
          <w:b/>
          <w:sz w:val="28"/>
          <w:szCs w:val="20"/>
        </w:rPr>
        <w:t>I</w:t>
      </w:r>
      <w:r w:rsidR="00AF6322" w:rsidRPr="00887C43">
        <w:rPr>
          <w:rFonts w:cs="Times New Roman"/>
          <w:b/>
          <w:sz w:val="28"/>
          <w:szCs w:val="20"/>
        </w:rPr>
        <w:t xml:space="preserve"> </w:t>
      </w:r>
      <w:r w:rsidR="0086225D">
        <w:rPr>
          <w:rFonts w:cs="Times New Roman"/>
          <w:b/>
          <w:sz w:val="28"/>
          <w:szCs w:val="20"/>
        </w:rPr>
        <w:t xml:space="preserve">ARA </w:t>
      </w:r>
      <w:r w:rsidRPr="00887C43">
        <w:rPr>
          <w:rFonts w:cs="Times New Roman"/>
          <w:b/>
          <w:sz w:val="28"/>
          <w:szCs w:val="20"/>
        </w:rPr>
        <w:t>SINAV PROGRAMI</w:t>
      </w:r>
    </w:p>
    <w:p w14:paraId="49DB9F5C" w14:textId="77777777"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238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94"/>
        <w:gridCol w:w="5085"/>
        <w:gridCol w:w="1839"/>
        <w:gridCol w:w="1696"/>
        <w:gridCol w:w="2020"/>
        <w:gridCol w:w="3544"/>
      </w:tblGrid>
      <w:tr w:rsidR="00887C43" w:rsidRPr="005E41DE" w14:paraId="67D5A17B" w14:textId="77777777" w:rsidTr="005D02FE">
        <w:trPr>
          <w:trHeight w:val="157"/>
        </w:trPr>
        <w:tc>
          <w:tcPr>
            <w:tcW w:w="533" w:type="pct"/>
          </w:tcPr>
          <w:p w14:paraId="097D5CE6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601" w:type="pct"/>
          </w:tcPr>
          <w:p w14:paraId="29619A2E" w14:textId="34142A22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79" w:type="pct"/>
            <w:vAlign w:val="bottom"/>
          </w:tcPr>
          <w:p w14:paraId="20649A26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34" w:type="pct"/>
            <w:vAlign w:val="bottom"/>
          </w:tcPr>
          <w:p w14:paraId="4E7A6990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636" w:type="pct"/>
          </w:tcPr>
          <w:p w14:paraId="49309746" w14:textId="2210ADFF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116" w:type="pct"/>
          </w:tcPr>
          <w:p w14:paraId="682829BA" w14:textId="0BA31DE2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7F5650" w:rsidRPr="00E44A3F" w14:paraId="58A79511" w14:textId="77777777" w:rsidTr="00F22E7F">
        <w:trPr>
          <w:trHeight w:val="327"/>
        </w:trPr>
        <w:tc>
          <w:tcPr>
            <w:tcW w:w="533" w:type="pct"/>
            <w:vAlign w:val="bottom"/>
          </w:tcPr>
          <w:p w14:paraId="09A0CE85" w14:textId="77777777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601" w:type="pct"/>
          </w:tcPr>
          <w:p w14:paraId="0CDF8B00" w14:textId="77777777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  <w:p w14:paraId="791F67D4" w14:textId="76E437CB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Dr. Ö. Ü. Sait ÜSTÜN</w:t>
            </w:r>
          </w:p>
        </w:tc>
        <w:tc>
          <w:tcPr>
            <w:tcW w:w="579" w:type="pct"/>
          </w:tcPr>
          <w:p w14:paraId="44DF33F7" w14:textId="59E7590A" w:rsidR="007F5650" w:rsidRPr="00E44A3F" w:rsidRDefault="00E44A3F" w:rsidP="007F5650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09</w:t>
            </w:r>
            <w:r w:rsidR="007F5650" w:rsidRPr="00E44A3F">
              <w:rPr>
                <w:color w:val="auto"/>
                <w:sz w:val="22"/>
              </w:rPr>
              <w:t>.0</w:t>
            </w:r>
            <w:r>
              <w:rPr>
                <w:color w:val="auto"/>
                <w:sz w:val="22"/>
              </w:rPr>
              <w:t>6</w:t>
            </w:r>
            <w:r w:rsidR="007F5650" w:rsidRPr="00E44A3F">
              <w:rPr>
                <w:color w:val="auto"/>
                <w:sz w:val="22"/>
              </w:rPr>
              <w:t>.2026</w:t>
            </w:r>
          </w:p>
        </w:tc>
        <w:tc>
          <w:tcPr>
            <w:tcW w:w="534" w:type="pct"/>
          </w:tcPr>
          <w:p w14:paraId="41D95FA0" w14:textId="268AB463" w:rsidR="007F5650" w:rsidRPr="00E44A3F" w:rsidRDefault="007F5650" w:rsidP="007F5650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 xml:space="preserve">15:00 </w:t>
            </w:r>
          </w:p>
        </w:tc>
        <w:tc>
          <w:tcPr>
            <w:tcW w:w="636" w:type="pct"/>
          </w:tcPr>
          <w:p w14:paraId="4B364F3F" w14:textId="1B837121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7D8B00B8" w14:textId="2B8B2330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28E0AEA0" w14:textId="77777777" w:rsidTr="00F43138">
        <w:trPr>
          <w:trHeight w:val="264"/>
        </w:trPr>
        <w:tc>
          <w:tcPr>
            <w:tcW w:w="533" w:type="pct"/>
            <w:vAlign w:val="bottom"/>
          </w:tcPr>
          <w:p w14:paraId="300EA1B1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601" w:type="pct"/>
          </w:tcPr>
          <w:p w14:paraId="3710179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  <w:p w14:paraId="3C5DC816" w14:textId="71115421" w:rsidR="008A4DFA" w:rsidRPr="00E44A3F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</w:p>
        </w:tc>
        <w:tc>
          <w:tcPr>
            <w:tcW w:w="579" w:type="pct"/>
          </w:tcPr>
          <w:p w14:paraId="74D1C416" w14:textId="1A6CCFCE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2E5C86DD" w14:textId="0CFCA250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5:00</w:t>
            </w:r>
          </w:p>
        </w:tc>
        <w:tc>
          <w:tcPr>
            <w:tcW w:w="636" w:type="pct"/>
          </w:tcPr>
          <w:p w14:paraId="2EAEA454" w14:textId="1C97BAD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7CE2EE66" w14:textId="265A8EC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25E2070C" w14:textId="77777777" w:rsidTr="00E60357">
        <w:trPr>
          <w:trHeight w:val="324"/>
        </w:trPr>
        <w:tc>
          <w:tcPr>
            <w:tcW w:w="533" w:type="pct"/>
            <w:vAlign w:val="bottom"/>
          </w:tcPr>
          <w:p w14:paraId="4E97F56F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601" w:type="pct"/>
          </w:tcPr>
          <w:p w14:paraId="6D1DE47F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  <w:p w14:paraId="36AF7DD7" w14:textId="57DF4E9E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Ferhat ÖZDEMİR</w:t>
            </w:r>
          </w:p>
        </w:tc>
        <w:tc>
          <w:tcPr>
            <w:tcW w:w="579" w:type="pct"/>
          </w:tcPr>
          <w:p w14:paraId="057B64C5" w14:textId="50F7AEA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69D58DDD" w14:textId="263D612F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3:00</w:t>
            </w:r>
          </w:p>
        </w:tc>
        <w:tc>
          <w:tcPr>
            <w:tcW w:w="636" w:type="pct"/>
          </w:tcPr>
          <w:p w14:paraId="40B04F3F" w14:textId="03E8426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46DCF64F" w14:textId="78002ED6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4EC58FFD" w14:textId="77777777" w:rsidTr="00F406FF">
        <w:trPr>
          <w:trHeight w:val="303"/>
        </w:trPr>
        <w:tc>
          <w:tcPr>
            <w:tcW w:w="533" w:type="pct"/>
            <w:vAlign w:val="bottom"/>
          </w:tcPr>
          <w:p w14:paraId="6B3522BC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601" w:type="pct"/>
          </w:tcPr>
          <w:p w14:paraId="2A76B229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  <w:p w14:paraId="70827C28" w14:textId="088786AD" w:rsidR="008A4DFA" w:rsidRPr="00E44A3F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</w:p>
        </w:tc>
        <w:tc>
          <w:tcPr>
            <w:tcW w:w="579" w:type="pct"/>
          </w:tcPr>
          <w:p w14:paraId="58E20018" w14:textId="73D4BF9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</w:t>
            </w:r>
            <w:r w:rsidRPr="006C4E9A">
              <w:rPr>
                <w:color w:val="auto"/>
                <w:sz w:val="22"/>
              </w:rPr>
              <w:t>9.06.2026</w:t>
            </w:r>
          </w:p>
        </w:tc>
        <w:tc>
          <w:tcPr>
            <w:tcW w:w="534" w:type="pct"/>
          </w:tcPr>
          <w:p w14:paraId="712A7268" w14:textId="4F841294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0473E9E2" w14:textId="0048DB1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6DE03E5E" w14:textId="4693FEB1" w:rsidR="008A4DFA" w:rsidRPr="00E44A3F" w:rsidRDefault="00C012C9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E44A3F" w14:paraId="6F5800A2" w14:textId="77777777" w:rsidTr="00EA1693">
        <w:trPr>
          <w:trHeight w:val="276"/>
        </w:trPr>
        <w:tc>
          <w:tcPr>
            <w:tcW w:w="533" w:type="pct"/>
          </w:tcPr>
          <w:p w14:paraId="57CD05F8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601" w:type="pct"/>
          </w:tcPr>
          <w:p w14:paraId="4851C20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  <w:p w14:paraId="6F6AF1B4" w14:textId="1ACCEF1F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Öğr. Gör. Hurşit AKBAŞ</w:t>
            </w:r>
          </w:p>
        </w:tc>
        <w:tc>
          <w:tcPr>
            <w:tcW w:w="579" w:type="pct"/>
          </w:tcPr>
          <w:p w14:paraId="74C774D5" w14:textId="6DE1A82F" w:rsidR="008A4DFA" w:rsidRPr="00E44A3F" w:rsidRDefault="001F501B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22DA05B1" w14:textId="28C519EA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211929F3" w14:textId="6D7AE51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5D6B102A" w14:textId="6795141B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  <w:r w:rsidR="00C012C9">
              <w:rPr>
                <w:sz w:val="20"/>
                <w:szCs w:val="20"/>
              </w:rPr>
              <w:t>- Rümeysa ÇAM</w:t>
            </w:r>
          </w:p>
        </w:tc>
      </w:tr>
      <w:tr w:rsidR="008A4DFA" w:rsidRPr="00E44A3F" w14:paraId="217EF9EC" w14:textId="77777777" w:rsidTr="00EA1693">
        <w:trPr>
          <w:trHeight w:val="276"/>
        </w:trPr>
        <w:tc>
          <w:tcPr>
            <w:tcW w:w="533" w:type="pct"/>
          </w:tcPr>
          <w:p w14:paraId="7D93AF69" w14:textId="0D2A7DE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  <w:lang w:eastAsia="en-US"/>
              </w:rPr>
              <w:t>BOZ142</w:t>
            </w:r>
          </w:p>
        </w:tc>
        <w:tc>
          <w:tcPr>
            <w:tcW w:w="1601" w:type="pct"/>
          </w:tcPr>
          <w:p w14:paraId="322BD26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  <w:lang w:eastAsia="en-US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  <w:lang w:eastAsia="en-US"/>
              </w:rPr>
              <w:t>BEDEN EĞİTİMİ II</w:t>
            </w:r>
          </w:p>
          <w:p w14:paraId="25BD5C29" w14:textId="1F42401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E44A3F"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  <w:t>Dr.Ö.Ü</w:t>
            </w:r>
            <w:proofErr w:type="spellEnd"/>
            <w:r w:rsidRPr="00E44A3F"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  <w:t>. Tayfun KARA</w:t>
            </w:r>
          </w:p>
        </w:tc>
        <w:tc>
          <w:tcPr>
            <w:tcW w:w="579" w:type="pct"/>
          </w:tcPr>
          <w:p w14:paraId="6C856509" w14:textId="3635A500" w:rsidR="008A4DFA" w:rsidRPr="00E44A3F" w:rsidRDefault="001F501B" w:rsidP="008A4DFA">
            <w:pPr>
              <w:spacing w:after="0" w:line="240" w:lineRule="auto"/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548209CC" w14:textId="341F4833" w:rsidR="008A4DFA" w:rsidRPr="00E44A3F" w:rsidRDefault="008A4DFA" w:rsidP="008A4DFA">
            <w:pPr>
              <w:spacing w:after="0" w:line="240" w:lineRule="auto"/>
              <w:jc w:val="center"/>
              <w:rPr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09:</w:t>
            </w:r>
            <w:r w:rsidR="001F501B">
              <w:rPr>
                <w:color w:val="auto"/>
                <w:sz w:val="22"/>
              </w:rPr>
              <w:t>00</w:t>
            </w:r>
          </w:p>
        </w:tc>
        <w:tc>
          <w:tcPr>
            <w:tcW w:w="636" w:type="pct"/>
          </w:tcPr>
          <w:p w14:paraId="1BBEB6F2" w14:textId="0B7491E0" w:rsidR="008A4DFA" w:rsidRPr="00E44A3F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7E7D219A" w14:textId="725AB779" w:rsidR="008A4DFA" w:rsidRPr="00E44A3F" w:rsidRDefault="008A4DFA" w:rsidP="008A4DFA">
            <w:pPr>
              <w:spacing w:after="0" w:line="240" w:lineRule="auto"/>
              <w:rPr>
                <w:sz w:val="20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55B8059D" w14:textId="77777777" w:rsidTr="00C44DCE">
        <w:trPr>
          <w:trHeight w:val="255"/>
        </w:trPr>
        <w:tc>
          <w:tcPr>
            <w:tcW w:w="533" w:type="pct"/>
            <w:vAlign w:val="bottom"/>
          </w:tcPr>
          <w:p w14:paraId="1E1D3DD7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601" w:type="pct"/>
          </w:tcPr>
          <w:p w14:paraId="1E04E0D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  <w:p w14:paraId="62DA25AA" w14:textId="109038F0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Öğr. Gör. Kemal ÇAKMAK</w:t>
            </w:r>
          </w:p>
        </w:tc>
        <w:tc>
          <w:tcPr>
            <w:tcW w:w="579" w:type="pct"/>
          </w:tcPr>
          <w:p w14:paraId="65E3CC50" w14:textId="26A954E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C2745B">
              <w:rPr>
                <w:color w:val="auto"/>
                <w:sz w:val="22"/>
              </w:rPr>
              <w:t>0</w:t>
            </w:r>
            <w:r w:rsidR="00751C9F">
              <w:rPr>
                <w:color w:val="auto"/>
                <w:sz w:val="22"/>
              </w:rPr>
              <w:t>8</w:t>
            </w:r>
            <w:r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6F2205EE" w14:textId="1E7A2E11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074A78BF" w14:textId="1EB2945B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4F06DF79" w14:textId="701944D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  <w:r w:rsidR="00C012C9">
              <w:rPr>
                <w:sz w:val="20"/>
                <w:szCs w:val="20"/>
              </w:rPr>
              <w:t>- Rümeysa ÇAM</w:t>
            </w:r>
          </w:p>
        </w:tc>
      </w:tr>
      <w:tr w:rsidR="008A4DFA" w:rsidRPr="00E44A3F" w14:paraId="6C46A89A" w14:textId="77777777" w:rsidTr="007B6EE3">
        <w:trPr>
          <w:trHeight w:val="280"/>
        </w:trPr>
        <w:tc>
          <w:tcPr>
            <w:tcW w:w="533" w:type="pct"/>
          </w:tcPr>
          <w:p w14:paraId="0FBC3E0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601" w:type="pct"/>
          </w:tcPr>
          <w:p w14:paraId="7888B3BA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  <w:p w14:paraId="43A3DB19" w14:textId="0C6FEFB9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Hasan DEĞİRMENCİ</w:t>
            </w:r>
          </w:p>
        </w:tc>
        <w:tc>
          <w:tcPr>
            <w:tcW w:w="579" w:type="pct"/>
          </w:tcPr>
          <w:p w14:paraId="0019180A" w14:textId="01209E2C" w:rsidR="008A4DFA" w:rsidRPr="00E44A3F" w:rsidRDefault="00751C9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5DBBF5D2" w14:textId="392FA2CF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6:00</w:t>
            </w:r>
          </w:p>
        </w:tc>
        <w:tc>
          <w:tcPr>
            <w:tcW w:w="636" w:type="pct"/>
          </w:tcPr>
          <w:p w14:paraId="0ED2705B" w14:textId="43F23AC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3A2D05DC" w14:textId="5FF8C88E" w:rsidR="008A4DFA" w:rsidRPr="00E44A3F" w:rsidRDefault="00C012C9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E44A3F" w14:paraId="666CEF6C" w14:textId="77777777" w:rsidTr="004B362E">
        <w:trPr>
          <w:trHeight w:val="238"/>
        </w:trPr>
        <w:tc>
          <w:tcPr>
            <w:tcW w:w="533" w:type="pct"/>
            <w:vAlign w:val="bottom"/>
          </w:tcPr>
          <w:p w14:paraId="6DBF1A6C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601" w:type="pct"/>
          </w:tcPr>
          <w:p w14:paraId="7CAED77A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  <w:p w14:paraId="57659273" w14:textId="10B1FFCF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44A3F">
              <w:rPr>
                <w:rFonts w:ascii="Arial" w:hAnsi="Arial" w:cs="Arial"/>
                <w:color w:val="000000"/>
                <w:sz w:val="18"/>
                <w:szCs w:val="18"/>
              </w:rPr>
              <w:t>Öğr. Gör. Nazan ERDAŞ</w:t>
            </w:r>
          </w:p>
        </w:tc>
        <w:tc>
          <w:tcPr>
            <w:tcW w:w="579" w:type="pct"/>
          </w:tcPr>
          <w:p w14:paraId="6EB0314C" w14:textId="5E8C9D4F" w:rsidR="008A4DFA" w:rsidRPr="00E44A3F" w:rsidRDefault="00751C9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7860238C" w14:textId="479D59C5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0:00</w:t>
            </w:r>
          </w:p>
        </w:tc>
        <w:tc>
          <w:tcPr>
            <w:tcW w:w="636" w:type="pct"/>
          </w:tcPr>
          <w:p w14:paraId="1B40A447" w14:textId="3EC4D3D5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19EAF95C" w14:textId="27A1044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 xml:space="preserve">Arş. Gör. Songül HENTEŞ </w:t>
            </w:r>
          </w:p>
        </w:tc>
      </w:tr>
      <w:tr w:rsidR="008A4DFA" w:rsidRPr="00E44A3F" w14:paraId="7ED2C4C0" w14:textId="77777777" w:rsidTr="008F594E">
        <w:trPr>
          <w:trHeight w:val="177"/>
        </w:trPr>
        <w:tc>
          <w:tcPr>
            <w:tcW w:w="533" w:type="pct"/>
            <w:vAlign w:val="bottom"/>
          </w:tcPr>
          <w:p w14:paraId="7C29FA7E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601" w:type="pct"/>
          </w:tcPr>
          <w:p w14:paraId="53C7F1A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  <w:p w14:paraId="717BA211" w14:textId="388F14D3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M. Murat ASLAN</w:t>
            </w:r>
          </w:p>
        </w:tc>
        <w:tc>
          <w:tcPr>
            <w:tcW w:w="579" w:type="pct"/>
          </w:tcPr>
          <w:p w14:paraId="2F054E67" w14:textId="1C096B64" w:rsidR="008A4DFA" w:rsidRPr="00E44A3F" w:rsidRDefault="00751C9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2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799D925E" w14:textId="30C04A88" w:rsidR="008A4DFA" w:rsidRPr="00E44A3F" w:rsidRDefault="00751C9F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E44A3F">
              <w:rPr>
                <w:color w:val="auto"/>
                <w:sz w:val="22"/>
              </w:rPr>
              <w:t>:00</w:t>
            </w:r>
          </w:p>
        </w:tc>
        <w:tc>
          <w:tcPr>
            <w:tcW w:w="636" w:type="pct"/>
          </w:tcPr>
          <w:p w14:paraId="2D050EE5" w14:textId="1FFF646D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36192CA7" w14:textId="47D504B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Kevser SABANCI- Zehra Sena GÖZÜBENLİ</w:t>
            </w:r>
          </w:p>
        </w:tc>
      </w:tr>
      <w:tr w:rsidR="008A4DFA" w:rsidRPr="00E44A3F" w14:paraId="42E65BB9" w14:textId="77777777" w:rsidTr="00FA43CE">
        <w:trPr>
          <w:trHeight w:val="347"/>
        </w:trPr>
        <w:tc>
          <w:tcPr>
            <w:tcW w:w="533" w:type="pct"/>
            <w:vAlign w:val="bottom"/>
          </w:tcPr>
          <w:p w14:paraId="76D301E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601" w:type="pct"/>
          </w:tcPr>
          <w:p w14:paraId="590D7C91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 xml:space="preserve">ZOOLOJİ II </w:t>
            </w:r>
          </w:p>
          <w:p w14:paraId="17FC89AE" w14:textId="7570B066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Ramazan ÇETİNTAŞ</w:t>
            </w:r>
          </w:p>
        </w:tc>
        <w:tc>
          <w:tcPr>
            <w:tcW w:w="579" w:type="pct"/>
          </w:tcPr>
          <w:p w14:paraId="4E3AA9CF" w14:textId="36D6C1C9" w:rsidR="008A4DFA" w:rsidRPr="00E44A3F" w:rsidRDefault="00DE590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3B913C9F" w14:textId="24A3D471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0:00</w:t>
            </w:r>
          </w:p>
        </w:tc>
        <w:tc>
          <w:tcPr>
            <w:tcW w:w="636" w:type="pct"/>
          </w:tcPr>
          <w:p w14:paraId="4DCF721B" w14:textId="23BC7F7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2A59678D" w14:textId="6236FD66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 xml:space="preserve">Arş. Gör. Songül HENTEŞ </w:t>
            </w:r>
            <w:r w:rsidR="00E74466">
              <w:rPr>
                <w:sz w:val="20"/>
                <w:szCs w:val="20"/>
              </w:rPr>
              <w:t>-</w:t>
            </w:r>
            <w:r w:rsidR="00E74466" w:rsidRPr="00321F71">
              <w:rPr>
                <w:sz w:val="20"/>
                <w:szCs w:val="20"/>
              </w:rPr>
              <w:t>Ahmet Erkan CEYHAN</w:t>
            </w:r>
          </w:p>
        </w:tc>
      </w:tr>
      <w:tr w:rsidR="00DE590F" w:rsidRPr="00C9738F" w14:paraId="6037F6B1" w14:textId="77777777" w:rsidTr="003E199A">
        <w:trPr>
          <w:trHeight w:val="114"/>
        </w:trPr>
        <w:tc>
          <w:tcPr>
            <w:tcW w:w="533" w:type="pct"/>
            <w:vAlign w:val="bottom"/>
          </w:tcPr>
          <w:p w14:paraId="1A599755" w14:textId="7777777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14:paraId="7A0F6A86" w14:textId="7777777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601" w:type="pct"/>
          </w:tcPr>
          <w:p w14:paraId="2103B849" w14:textId="77777777" w:rsidR="00DE590F" w:rsidRPr="00E44A3F" w:rsidRDefault="00DE590F" w:rsidP="00DE590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  <w:p w14:paraId="3C767DEE" w14:textId="38BF9788" w:rsidR="00DE590F" w:rsidRPr="00E44A3F" w:rsidRDefault="00DE590F" w:rsidP="00DE590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  <w:r w:rsidRPr="00E44A3F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</w:p>
        </w:tc>
        <w:tc>
          <w:tcPr>
            <w:tcW w:w="579" w:type="pct"/>
          </w:tcPr>
          <w:p w14:paraId="28C9F8FE" w14:textId="121F0E72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</w:t>
            </w:r>
            <w:r w:rsidR="00E22355">
              <w:rPr>
                <w:color w:val="auto"/>
                <w:sz w:val="22"/>
              </w:rPr>
              <w:t>8</w:t>
            </w:r>
            <w:r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30ED3E47" w14:textId="585CF723" w:rsidR="00DE590F" w:rsidRPr="00E44A3F" w:rsidRDefault="00FB237F" w:rsidP="00FB237F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</w:t>
            </w:r>
            <w:r w:rsidR="00DE590F" w:rsidRPr="00E44A3F">
              <w:rPr>
                <w:color w:val="auto"/>
                <w:sz w:val="22"/>
              </w:rPr>
              <w:t>5:00</w:t>
            </w:r>
          </w:p>
        </w:tc>
        <w:tc>
          <w:tcPr>
            <w:tcW w:w="636" w:type="pct"/>
          </w:tcPr>
          <w:p w14:paraId="187AE5BD" w14:textId="1172D83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3DCC4320" w14:textId="2D76DAAD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</w:tbl>
    <w:p w14:paraId="2E5D4F8C" w14:textId="77777777" w:rsidR="00126444" w:rsidRDefault="00126444" w:rsidP="00D231A6">
      <w:pPr>
        <w:spacing w:before="240" w:after="0"/>
        <w:rPr>
          <w:rFonts w:cs="Times New Roman"/>
          <w:b/>
          <w:szCs w:val="24"/>
        </w:rPr>
      </w:pPr>
    </w:p>
    <w:p w14:paraId="334CA011" w14:textId="77777777" w:rsidR="00126444" w:rsidRDefault="00126444" w:rsidP="00D231A6">
      <w:pPr>
        <w:spacing w:before="240" w:after="0"/>
        <w:rPr>
          <w:rFonts w:cs="Times New Roman"/>
          <w:b/>
          <w:szCs w:val="24"/>
        </w:rPr>
      </w:pPr>
    </w:p>
    <w:p w14:paraId="31FFD1D0" w14:textId="77777777" w:rsidR="00140402" w:rsidRDefault="00140402" w:rsidP="00D231A6">
      <w:pPr>
        <w:spacing w:before="240" w:after="0"/>
        <w:rPr>
          <w:rFonts w:cs="Times New Roman"/>
          <w:b/>
          <w:szCs w:val="24"/>
        </w:rPr>
      </w:pPr>
    </w:p>
    <w:p w14:paraId="61EB9570" w14:textId="77777777" w:rsidR="007F5650" w:rsidRDefault="007F5650" w:rsidP="00D231A6">
      <w:pPr>
        <w:spacing w:before="240" w:after="0"/>
        <w:rPr>
          <w:rFonts w:cs="Times New Roman"/>
          <w:b/>
          <w:szCs w:val="24"/>
        </w:rPr>
      </w:pPr>
    </w:p>
    <w:p w14:paraId="5714AAC1" w14:textId="77777777" w:rsidR="007F5650" w:rsidRDefault="007F5650" w:rsidP="00D231A6">
      <w:pPr>
        <w:spacing w:before="240" w:after="0"/>
        <w:rPr>
          <w:rFonts w:cs="Times New Roman"/>
          <w:b/>
          <w:szCs w:val="24"/>
        </w:rPr>
      </w:pPr>
    </w:p>
    <w:p w14:paraId="1202DF74" w14:textId="77777777" w:rsidR="00140402" w:rsidRDefault="00140402" w:rsidP="00D231A6">
      <w:pPr>
        <w:spacing w:before="240" w:after="0"/>
        <w:rPr>
          <w:rFonts w:cs="Times New Roman"/>
          <w:b/>
          <w:szCs w:val="24"/>
        </w:rPr>
      </w:pPr>
    </w:p>
    <w:p w14:paraId="5DFFDCDC" w14:textId="4CC16BAD"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191" w:type="pct"/>
        <w:tblInd w:w="-318" w:type="dxa"/>
        <w:tblLook w:val="04A0" w:firstRow="1" w:lastRow="0" w:firstColumn="1" w:lastColumn="0" w:noHBand="0" w:noVBand="1"/>
      </w:tblPr>
      <w:tblGrid>
        <w:gridCol w:w="1555"/>
        <w:gridCol w:w="5250"/>
        <w:gridCol w:w="1611"/>
        <w:gridCol w:w="1709"/>
        <w:gridCol w:w="2212"/>
        <w:gridCol w:w="3399"/>
      </w:tblGrid>
      <w:tr w:rsidR="00126444" w:rsidRPr="005E41DE" w14:paraId="08B2D4D6" w14:textId="77777777" w:rsidTr="005D02FE">
        <w:trPr>
          <w:trHeight w:val="256"/>
        </w:trPr>
        <w:tc>
          <w:tcPr>
            <w:tcW w:w="494" w:type="pct"/>
          </w:tcPr>
          <w:p w14:paraId="3BC8C7BA" w14:textId="77777777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668" w:type="pct"/>
          </w:tcPr>
          <w:p w14:paraId="20A30250" w14:textId="3F4CCD26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12" w:type="pct"/>
            <w:vAlign w:val="bottom"/>
          </w:tcPr>
          <w:p w14:paraId="289C8570" w14:textId="08FF3894" w:rsidR="00126444" w:rsidRPr="00E44A3F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E44A3F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43" w:type="pct"/>
            <w:vAlign w:val="bottom"/>
          </w:tcPr>
          <w:p w14:paraId="17B7F361" w14:textId="6747D210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703" w:type="pct"/>
          </w:tcPr>
          <w:p w14:paraId="070093FA" w14:textId="033786A4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080" w:type="pct"/>
          </w:tcPr>
          <w:p w14:paraId="3C399917" w14:textId="7C11E9A2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8A4DFA" w:rsidRPr="005E41DE" w14:paraId="7E00A031" w14:textId="77777777" w:rsidTr="000C4E8B">
        <w:trPr>
          <w:trHeight w:val="583"/>
        </w:trPr>
        <w:tc>
          <w:tcPr>
            <w:tcW w:w="494" w:type="pct"/>
            <w:vAlign w:val="bottom"/>
          </w:tcPr>
          <w:p w14:paraId="4F9BC22D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668" w:type="pct"/>
          </w:tcPr>
          <w:p w14:paraId="2904CC4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  <w:p w14:paraId="2575072D" w14:textId="381DC458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  <w:tc>
          <w:tcPr>
            <w:tcW w:w="512" w:type="pct"/>
          </w:tcPr>
          <w:p w14:paraId="15A10020" w14:textId="52524B68" w:rsidR="008A4DFA" w:rsidRPr="00E44A3F" w:rsidRDefault="00DE590F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5C8E76A2" w14:textId="58D31F1A" w:rsidR="008A4DFA" w:rsidRPr="004D3E46" w:rsidRDefault="00DE590F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703" w:type="pct"/>
            <w:vAlign w:val="bottom"/>
          </w:tcPr>
          <w:p w14:paraId="606A08BB" w14:textId="6CEC5D69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5EDDCCA4" w14:textId="2CFCEFFA" w:rsidR="008A4DFA" w:rsidRPr="00321F71" w:rsidRDefault="008A4DFA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2A9D22DA" w14:textId="77777777" w:rsidTr="005D02FE">
        <w:trPr>
          <w:trHeight w:val="508"/>
        </w:trPr>
        <w:tc>
          <w:tcPr>
            <w:tcW w:w="494" w:type="pct"/>
            <w:vAlign w:val="bottom"/>
          </w:tcPr>
          <w:p w14:paraId="3B272FCC" w14:textId="1DB46054" w:rsidR="008A4DFA" w:rsidRPr="00BB27C8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</w:tc>
        <w:tc>
          <w:tcPr>
            <w:tcW w:w="1668" w:type="pct"/>
          </w:tcPr>
          <w:p w14:paraId="6B1E6DDC" w14:textId="77777777" w:rsidR="008A4DFA" w:rsidRDefault="008A4DFA" w:rsidP="008A4DFA">
            <w:pPr>
              <w:spacing w:after="0" w:line="240" w:lineRule="auto"/>
              <w:contextualSpacing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  <w:p w14:paraId="69618025" w14:textId="755C25AE" w:rsidR="008A4DFA" w:rsidRPr="00E06252" w:rsidRDefault="008A4DFA" w:rsidP="008A4DFA">
            <w:pPr>
              <w:spacing w:after="0" w:line="240" w:lineRule="auto"/>
              <w:contextualSpacing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  <w:r>
              <w:rPr>
                <w:rFonts w:cs="Times New Roman"/>
                <w:color w:val="000000"/>
                <w:sz w:val="22"/>
              </w:rPr>
              <w:t>-</w:t>
            </w: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  <w:tc>
          <w:tcPr>
            <w:tcW w:w="512" w:type="pct"/>
          </w:tcPr>
          <w:p w14:paraId="5C7DFFE1" w14:textId="26493A9D" w:rsidR="008A4DFA" w:rsidRPr="00E44A3F" w:rsidRDefault="00251FDF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68CE3EEA" w14:textId="6651289B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3:00</w:t>
            </w:r>
          </w:p>
        </w:tc>
        <w:tc>
          <w:tcPr>
            <w:tcW w:w="703" w:type="pct"/>
          </w:tcPr>
          <w:p w14:paraId="6CEE2DFC" w14:textId="485264E8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7708E098" w14:textId="74BEE197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0218BF">
              <w:rPr>
                <w:sz w:val="20"/>
                <w:szCs w:val="20"/>
              </w:rPr>
              <w:t xml:space="preserve"> </w:t>
            </w:r>
          </w:p>
        </w:tc>
      </w:tr>
      <w:tr w:rsidR="008A4DFA" w:rsidRPr="005E41DE" w14:paraId="6D6C0943" w14:textId="77777777" w:rsidTr="005D02FE">
        <w:trPr>
          <w:trHeight w:val="185"/>
        </w:trPr>
        <w:tc>
          <w:tcPr>
            <w:tcW w:w="494" w:type="pct"/>
          </w:tcPr>
          <w:p w14:paraId="2802524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694ED3F1" w14:textId="188456CA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668" w:type="pct"/>
          </w:tcPr>
          <w:p w14:paraId="3786DF77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  <w:p w14:paraId="1025C116" w14:textId="4C37B73D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Mustafa ŞAHİN</w:t>
            </w:r>
          </w:p>
        </w:tc>
        <w:tc>
          <w:tcPr>
            <w:tcW w:w="512" w:type="pct"/>
          </w:tcPr>
          <w:p w14:paraId="136D1820" w14:textId="6D8FBF9D" w:rsidR="008A4DFA" w:rsidRPr="00E44A3F" w:rsidRDefault="00251FDF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5B4340C4" w14:textId="07CC945D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color w:val="auto"/>
                <w:sz w:val="22"/>
              </w:rPr>
              <w:t>1</w:t>
            </w:r>
            <w:r w:rsidR="00251FDF">
              <w:rPr>
                <w:color w:val="auto"/>
                <w:sz w:val="22"/>
              </w:rPr>
              <w:t>5</w:t>
            </w:r>
            <w:r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703" w:type="pct"/>
          </w:tcPr>
          <w:p w14:paraId="3E18816F" w14:textId="46BAD0E6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4D2A5E2F" w14:textId="6B2D7EE7" w:rsidR="008A4DFA" w:rsidRPr="00D618F7" w:rsidRDefault="00C012C9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26D26C4B" w14:textId="77777777" w:rsidTr="005D02FE">
        <w:trPr>
          <w:trHeight w:val="203"/>
        </w:trPr>
        <w:tc>
          <w:tcPr>
            <w:tcW w:w="494" w:type="pct"/>
            <w:vAlign w:val="bottom"/>
          </w:tcPr>
          <w:p w14:paraId="64AC4786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668" w:type="pct"/>
          </w:tcPr>
          <w:p w14:paraId="56C963F1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  <w:p w14:paraId="4040C702" w14:textId="0FFB30A2" w:rsidR="008A4DFA" w:rsidRPr="00E06252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 Ö. Ü. Serkan TOKGÖZ</w:t>
            </w:r>
          </w:p>
        </w:tc>
        <w:tc>
          <w:tcPr>
            <w:tcW w:w="512" w:type="pct"/>
          </w:tcPr>
          <w:p w14:paraId="101F5DB6" w14:textId="7BB7F412" w:rsidR="008A4DFA" w:rsidRPr="00E44A3F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297EF5">
              <w:rPr>
                <w:color w:val="auto"/>
                <w:sz w:val="22"/>
              </w:rPr>
              <w:t>0</w:t>
            </w:r>
            <w:r w:rsidR="00251FDF">
              <w:rPr>
                <w:color w:val="auto"/>
                <w:sz w:val="22"/>
              </w:rPr>
              <w:t>8</w:t>
            </w:r>
            <w:r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1E5ADB9F" w14:textId="5801103E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color w:val="auto"/>
                <w:sz w:val="22"/>
              </w:rPr>
              <w:t>13:00</w:t>
            </w:r>
          </w:p>
        </w:tc>
        <w:tc>
          <w:tcPr>
            <w:tcW w:w="703" w:type="pct"/>
          </w:tcPr>
          <w:p w14:paraId="1EA827B3" w14:textId="07ECD4A9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3407B5B3" w14:textId="73E80503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 Salih ÇELEN</w:t>
            </w:r>
          </w:p>
        </w:tc>
      </w:tr>
      <w:tr w:rsidR="008A4DFA" w:rsidRPr="005E41DE" w14:paraId="51239340" w14:textId="77777777" w:rsidTr="005D02FE">
        <w:trPr>
          <w:trHeight w:val="245"/>
        </w:trPr>
        <w:tc>
          <w:tcPr>
            <w:tcW w:w="494" w:type="pct"/>
            <w:vAlign w:val="bottom"/>
          </w:tcPr>
          <w:p w14:paraId="71915209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668" w:type="pct"/>
            <w:vAlign w:val="bottom"/>
          </w:tcPr>
          <w:p w14:paraId="09C57302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  <w:p w14:paraId="6F050679" w14:textId="6DEE8491" w:rsidR="008A4DFA" w:rsidRPr="00321F71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f. Dr. Ali Rahmi KAYA</w:t>
            </w:r>
          </w:p>
        </w:tc>
        <w:tc>
          <w:tcPr>
            <w:tcW w:w="512" w:type="pct"/>
          </w:tcPr>
          <w:p w14:paraId="2ED63CAE" w14:textId="5C5F33FD" w:rsidR="008A4DFA" w:rsidRPr="00E44A3F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</w:t>
            </w:r>
            <w:r w:rsidR="008A4DFA" w:rsidRPr="00297EF5">
              <w:rPr>
                <w:color w:val="auto"/>
                <w:sz w:val="22"/>
              </w:rPr>
              <w:t>9.06.2026</w:t>
            </w:r>
          </w:p>
        </w:tc>
        <w:tc>
          <w:tcPr>
            <w:tcW w:w="543" w:type="pct"/>
          </w:tcPr>
          <w:p w14:paraId="6BE2A843" w14:textId="090F9A97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6:00</w:t>
            </w:r>
          </w:p>
        </w:tc>
        <w:tc>
          <w:tcPr>
            <w:tcW w:w="703" w:type="pct"/>
          </w:tcPr>
          <w:p w14:paraId="715E165C" w14:textId="23A7075A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  <w:vAlign w:val="bottom"/>
          </w:tcPr>
          <w:p w14:paraId="418CC9B9" w14:textId="3010C060" w:rsidR="008A4DFA" w:rsidRPr="00C879B8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B23574">
              <w:rPr>
                <w:sz w:val="20"/>
                <w:szCs w:val="20"/>
              </w:rPr>
              <w:t xml:space="preserve"> - Rümeysa ÇAM</w:t>
            </w:r>
          </w:p>
        </w:tc>
      </w:tr>
      <w:tr w:rsidR="008A4DFA" w:rsidRPr="005E41DE" w14:paraId="2BDC1F50" w14:textId="77777777" w:rsidTr="005D02FE">
        <w:trPr>
          <w:trHeight w:val="237"/>
        </w:trPr>
        <w:tc>
          <w:tcPr>
            <w:tcW w:w="494" w:type="pct"/>
            <w:vAlign w:val="bottom"/>
          </w:tcPr>
          <w:p w14:paraId="5CD4DE4E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668" w:type="pct"/>
          </w:tcPr>
          <w:p w14:paraId="36AA0025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  <w:p w14:paraId="6D61514A" w14:textId="32D45F96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</w:t>
            </w:r>
            <w:r>
              <w:rPr>
                <w:rFonts w:cs="Times New Roman"/>
                <w:color w:val="000000"/>
                <w:sz w:val="22"/>
              </w:rPr>
              <w:t>.</w:t>
            </w:r>
            <w:r w:rsidRPr="00D618F7">
              <w:rPr>
                <w:rFonts w:cs="Times New Roman"/>
                <w:color w:val="000000"/>
                <w:sz w:val="22"/>
              </w:rPr>
              <w:t xml:space="preserve"> Mustafa YILDIRIM</w:t>
            </w:r>
          </w:p>
        </w:tc>
        <w:tc>
          <w:tcPr>
            <w:tcW w:w="512" w:type="pct"/>
          </w:tcPr>
          <w:p w14:paraId="497886DB" w14:textId="2438136F" w:rsidR="008A4DFA" w:rsidRPr="00E44A3F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2FDA6CE1" w14:textId="431D4EF2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1:00</w:t>
            </w:r>
          </w:p>
        </w:tc>
        <w:tc>
          <w:tcPr>
            <w:tcW w:w="703" w:type="pct"/>
          </w:tcPr>
          <w:p w14:paraId="698FCE19" w14:textId="59D1C4C3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4CE29788" w14:textId="4D1D08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</w:t>
            </w:r>
            <w:r w:rsidRPr="00321F71">
              <w:rPr>
                <w:sz w:val="22"/>
              </w:rPr>
              <w:t>Rabia İlayda ŞENTÜRK</w:t>
            </w:r>
          </w:p>
        </w:tc>
      </w:tr>
      <w:tr w:rsidR="008A4DFA" w:rsidRPr="005E41DE" w14:paraId="0EC70D38" w14:textId="77777777" w:rsidTr="005D02FE">
        <w:trPr>
          <w:trHeight w:val="252"/>
        </w:trPr>
        <w:tc>
          <w:tcPr>
            <w:tcW w:w="494" w:type="pct"/>
            <w:vAlign w:val="bottom"/>
          </w:tcPr>
          <w:p w14:paraId="36AA10E9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668" w:type="pct"/>
          </w:tcPr>
          <w:p w14:paraId="06F2BBC6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  <w:p w14:paraId="3557941C" w14:textId="3C7837E5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Öğr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Gör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Kadir DOĞAN</w:t>
            </w:r>
          </w:p>
        </w:tc>
        <w:tc>
          <w:tcPr>
            <w:tcW w:w="512" w:type="pct"/>
          </w:tcPr>
          <w:p w14:paraId="7BD9CB5D" w14:textId="71896729" w:rsidR="008A4DFA" w:rsidRPr="004D3E46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6D5B9CC7" w14:textId="11EBA3FB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0:00</w:t>
            </w:r>
          </w:p>
        </w:tc>
        <w:tc>
          <w:tcPr>
            <w:tcW w:w="703" w:type="pct"/>
          </w:tcPr>
          <w:p w14:paraId="6E9A7101" w14:textId="5F76481A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35EE372A" w14:textId="616235F2" w:rsidR="008A4DFA" w:rsidRPr="00224D83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C012C9">
              <w:rPr>
                <w:sz w:val="20"/>
                <w:szCs w:val="20"/>
              </w:rPr>
              <w:t>-</w:t>
            </w:r>
            <w:r w:rsidR="00C012C9" w:rsidRPr="00321F71">
              <w:rPr>
                <w:sz w:val="20"/>
                <w:szCs w:val="20"/>
              </w:rPr>
              <w:t xml:space="preserve"> Ahmet Erkan CEYHAN</w:t>
            </w:r>
          </w:p>
        </w:tc>
      </w:tr>
      <w:tr w:rsidR="008A4DFA" w:rsidRPr="005E41DE" w14:paraId="2D3F4DD6" w14:textId="77777777" w:rsidTr="005D02FE">
        <w:trPr>
          <w:trHeight w:val="252"/>
        </w:trPr>
        <w:tc>
          <w:tcPr>
            <w:tcW w:w="494" w:type="pct"/>
          </w:tcPr>
          <w:p w14:paraId="5216A2AD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0552D159" w14:textId="2BE02C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668" w:type="pct"/>
          </w:tcPr>
          <w:p w14:paraId="4DEC948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  <w:p w14:paraId="5535F90E" w14:textId="1AD97900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 xml:space="preserve">Doç. Dr.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  <w:tc>
          <w:tcPr>
            <w:tcW w:w="512" w:type="pct"/>
          </w:tcPr>
          <w:p w14:paraId="12A070FF" w14:textId="7741D08E" w:rsidR="008A4DFA" w:rsidRPr="004D3E46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301B911F" w14:textId="7207A692" w:rsidR="008A4DFA" w:rsidRPr="004D3E46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3</w:t>
            </w:r>
            <w:r w:rsidR="008A4DFA"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703" w:type="pct"/>
          </w:tcPr>
          <w:p w14:paraId="2C9B2BBA" w14:textId="57B8F06D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  <w:vAlign w:val="bottom"/>
          </w:tcPr>
          <w:p w14:paraId="57E953C3" w14:textId="48EC4953" w:rsidR="008A4DFA" w:rsidRPr="007053FF" w:rsidRDefault="00C012C9" w:rsidP="008A4DFA">
            <w:pPr>
              <w:spacing w:after="0" w:line="240" w:lineRule="auto"/>
              <w:jc w:val="both"/>
              <w:rPr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F339DD" w14:paraId="391B80FE" w14:textId="77777777" w:rsidTr="005D02FE">
        <w:trPr>
          <w:trHeight w:val="252"/>
        </w:trPr>
        <w:tc>
          <w:tcPr>
            <w:tcW w:w="494" w:type="pct"/>
          </w:tcPr>
          <w:p w14:paraId="438CD441" w14:textId="77777777" w:rsidR="008A4DFA" w:rsidRPr="00AB7CED" w:rsidRDefault="008A4DFA" w:rsidP="008A4DFA">
            <w:pPr>
              <w:spacing w:after="0" w:line="240" w:lineRule="auto"/>
              <w:jc w:val="both"/>
            </w:pPr>
          </w:p>
          <w:p w14:paraId="51A6231C" w14:textId="496BB1B2" w:rsidR="008A4DFA" w:rsidRPr="00AB7CED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t xml:space="preserve">OF204 </w:t>
            </w:r>
          </w:p>
        </w:tc>
        <w:tc>
          <w:tcPr>
            <w:tcW w:w="1668" w:type="pct"/>
          </w:tcPr>
          <w:p w14:paraId="6BB738C4" w14:textId="77777777" w:rsidR="008A4DFA" w:rsidRPr="00AB7CED" w:rsidRDefault="008A4DFA" w:rsidP="008A4DFA">
            <w:pPr>
              <w:spacing w:after="0" w:line="240" w:lineRule="auto"/>
              <w:jc w:val="both"/>
            </w:pPr>
            <w:r w:rsidRPr="00AB7CED">
              <w:t xml:space="preserve">ÖZEL ÖĞRETİM YÖNTEMLERİ </w:t>
            </w:r>
          </w:p>
          <w:p w14:paraId="6D9DD7FD" w14:textId="6F09954F" w:rsidR="008A4DFA" w:rsidRPr="00AB7CED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t>Prof. Dr. Evrim URAL</w:t>
            </w:r>
          </w:p>
        </w:tc>
        <w:tc>
          <w:tcPr>
            <w:tcW w:w="512" w:type="pct"/>
          </w:tcPr>
          <w:p w14:paraId="5B73F78D" w14:textId="57838B63" w:rsidR="008A4DFA" w:rsidRPr="00AB7CED" w:rsidRDefault="00AB7CED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AB7CED">
              <w:rPr>
                <w:color w:val="auto"/>
                <w:sz w:val="22"/>
              </w:rPr>
              <w:t>08.06.2026 10</w:t>
            </w:r>
          </w:p>
        </w:tc>
        <w:tc>
          <w:tcPr>
            <w:tcW w:w="543" w:type="pct"/>
          </w:tcPr>
          <w:p w14:paraId="0AECB2C5" w14:textId="4386F97C" w:rsidR="008A4DFA" w:rsidRPr="00AB7CED" w:rsidRDefault="008A4DFA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AB7CED">
              <w:t>10:00</w:t>
            </w:r>
          </w:p>
        </w:tc>
        <w:tc>
          <w:tcPr>
            <w:tcW w:w="703" w:type="pct"/>
          </w:tcPr>
          <w:p w14:paraId="3592DB2D" w14:textId="35BD822B" w:rsidR="008A4DFA" w:rsidRPr="00AB7CED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AB7CED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80" w:type="pct"/>
            <w:vAlign w:val="bottom"/>
          </w:tcPr>
          <w:p w14:paraId="5DEF1C3F" w14:textId="740301E8" w:rsidR="008A4DFA" w:rsidRPr="00AB7CED" w:rsidRDefault="000218BF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</w:t>
            </w:r>
            <w:r w:rsidRPr="00321F71">
              <w:rPr>
                <w:sz w:val="20"/>
                <w:szCs w:val="20"/>
              </w:rPr>
              <w:t>met Erkan CEYHAN</w:t>
            </w:r>
          </w:p>
        </w:tc>
      </w:tr>
      <w:tr w:rsidR="00AB7CED" w:rsidRPr="005E41DE" w14:paraId="2E8EEEC4" w14:textId="77777777" w:rsidTr="005D02FE">
        <w:trPr>
          <w:trHeight w:val="252"/>
        </w:trPr>
        <w:tc>
          <w:tcPr>
            <w:tcW w:w="494" w:type="pct"/>
          </w:tcPr>
          <w:p w14:paraId="627C69D0" w14:textId="5270006E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668" w:type="pct"/>
          </w:tcPr>
          <w:p w14:paraId="46BF643E" w14:textId="77777777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SINIF YÖNETİMİ</w:t>
            </w:r>
          </w:p>
          <w:p w14:paraId="59F42947" w14:textId="28B59A0A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Prof. Dr. Ahmet KAYA</w:t>
            </w:r>
          </w:p>
        </w:tc>
        <w:tc>
          <w:tcPr>
            <w:tcW w:w="512" w:type="pct"/>
          </w:tcPr>
          <w:p w14:paraId="06E06509" w14:textId="5090A5CF" w:rsidR="00AB7CED" w:rsidRPr="00AB7CED" w:rsidRDefault="00AB7CED" w:rsidP="00AB7CED">
            <w:pPr>
              <w:spacing w:after="0" w:line="240" w:lineRule="auto"/>
              <w:rPr>
                <w:color w:val="auto"/>
                <w:sz w:val="22"/>
              </w:rPr>
            </w:pPr>
            <w:r w:rsidRPr="00032F99">
              <w:t xml:space="preserve">09.06.2026 </w:t>
            </w:r>
          </w:p>
        </w:tc>
        <w:tc>
          <w:tcPr>
            <w:tcW w:w="543" w:type="pct"/>
          </w:tcPr>
          <w:p w14:paraId="6990AE62" w14:textId="7F4C27CF" w:rsidR="00AB7CED" w:rsidRPr="00AB7CED" w:rsidRDefault="00AB7CED" w:rsidP="00AB7CED">
            <w:pPr>
              <w:spacing w:after="0" w:line="240" w:lineRule="auto"/>
              <w:rPr>
                <w:color w:val="auto"/>
                <w:sz w:val="22"/>
              </w:rPr>
            </w:pPr>
            <w:r w:rsidRPr="00032F99">
              <w:t xml:space="preserve">14:00 </w:t>
            </w:r>
          </w:p>
        </w:tc>
        <w:tc>
          <w:tcPr>
            <w:tcW w:w="703" w:type="pct"/>
          </w:tcPr>
          <w:p w14:paraId="6E7ED491" w14:textId="1A7BC961" w:rsidR="00AB7CED" w:rsidRPr="00AB7CED" w:rsidRDefault="00AB7CED" w:rsidP="00AB7CE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AB7CED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80" w:type="pct"/>
            <w:vAlign w:val="bottom"/>
          </w:tcPr>
          <w:p w14:paraId="12ADBF41" w14:textId="3694216D" w:rsidR="00AB7CED" w:rsidRPr="00E27429" w:rsidRDefault="00AB7CED" w:rsidP="00AB7CE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AB7CED">
              <w:rPr>
                <w:sz w:val="20"/>
                <w:szCs w:val="20"/>
              </w:rPr>
              <w:t>Arş. Gör. Songül HENTEŞ</w:t>
            </w:r>
          </w:p>
        </w:tc>
      </w:tr>
    </w:tbl>
    <w:p w14:paraId="1018E8C0" w14:textId="77777777" w:rsidR="00EB5D68" w:rsidRDefault="00EB5D68" w:rsidP="00D231A6">
      <w:pPr>
        <w:spacing w:after="0"/>
        <w:rPr>
          <w:rFonts w:cs="Times New Roman"/>
          <w:b/>
          <w:szCs w:val="20"/>
        </w:rPr>
      </w:pPr>
    </w:p>
    <w:p w14:paraId="58DD9114" w14:textId="248C55D0"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t xml:space="preserve">3. Sınıf </w:t>
      </w:r>
    </w:p>
    <w:tbl>
      <w:tblPr>
        <w:tblStyle w:val="TabloKlavuzu"/>
        <w:tblW w:w="5191" w:type="pct"/>
        <w:tblInd w:w="-318" w:type="dxa"/>
        <w:tblLook w:val="04A0" w:firstRow="1" w:lastRow="0" w:firstColumn="1" w:lastColumn="0" w:noHBand="0" w:noVBand="1"/>
      </w:tblPr>
      <w:tblGrid>
        <w:gridCol w:w="1874"/>
        <w:gridCol w:w="4914"/>
        <w:gridCol w:w="1738"/>
        <w:gridCol w:w="1404"/>
        <w:gridCol w:w="2549"/>
        <w:gridCol w:w="3257"/>
      </w:tblGrid>
      <w:tr w:rsidR="00126444" w:rsidRPr="005E41DE" w14:paraId="7113B6C8" w14:textId="77777777" w:rsidTr="00EA73E6">
        <w:trPr>
          <w:trHeight w:val="319"/>
        </w:trPr>
        <w:tc>
          <w:tcPr>
            <w:tcW w:w="595" w:type="pct"/>
          </w:tcPr>
          <w:p w14:paraId="471392B1" w14:textId="77777777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61" w:type="pct"/>
          </w:tcPr>
          <w:p w14:paraId="54EF75C1" w14:textId="41E71825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52" w:type="pct"/>
            <w:vAlign w:val="bottom"/>
          </w:tcPr>
          <w:p w14:paraId="018544B5" w14:textId="71388A71" w:rsidR="00126444" w:rsidRPr="00E44A3F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44A3F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446" w:type="pct"/>
            <w:vAlign w:val="bottom"/>
          </w:tcPr>
          <w:p w14:paraId="70A99431" w14:textId="0023F773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810" w:type="pct"/>
          </w:tcPr>
          <w:p w14:paraId="34A6FDBC" w14:textId="5989AB77" w:rsidR="00126444" w:rsidRPr="005E41DE" w:rsidRDefault="00126444" w:rsidP="0012644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035" w:type="pct"/>
          </w:tcPr>
          <w:p w14:paraId="0560E3E7" w14:textId="0B93370A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EB5D68" w:rsidRPr="00137761" w14:paraId="2A4D3400" w14:textId="77777777" w:rsidTr="00EA73E6">
        <w:trPr>
          <w:trHeight w:val="429"/>
        </w:trPr>
        <w:tc>
          <w:tcPr>
            <w:tcW w:w="595" w:type="pct"/>
            <w:vAlign w:val="bottom"/>
          </w:tcPr>
          <w:p w14:paraId="1C581AC2" w14:textId="77777777" w:rsidR="00EB5D68" w:rsidRPr="001E645A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61" w:type="pct"/>
          </w:tcPr>
          <w:p w14:paraId="3D9F23F5" w14:textId="77777777" w:rsidR="00EB5D68" w:rsidRDefault="00EB5D68" w:rsidP="00EB5D6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  <w:p w14:paraId="7B0740F1" w14:textId="22B829A1" w:rsidR="00EB5D68" w:rsidRPr="001E645A" w:rsidRDefault="00262645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f. Dr</w:t>
            </w:r>
            <w:r w:rsidR="00EB5D68" w:rsidRPr="001E645A">
              <w:rPr>
                <w:rFonts w:cs="Times New Roman"/>
                <w:color w:val="000000"/>
                <w:sz w:val="22"/>
                <w:szCs w:val="20"/>
              </w:rPr>
              <w:t>. Mustafa KÜSEK</w:t>
            </w:r>
          </w:p>
        </w:tc>
        <w:tc>
          <w:tcPr>
            <w:tcW w:w="552" w:type="pct"/>
          </w:tcPr>
          <w:p w14:paraId="60534DCB" w14:textId="1F4F9E5B" w:rsidR="00EB5D68" w:rsidRPr="00E44A3F" w:rsidRDefault="00EB5D68" w:rsidP="00EB5D68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E44A3F">
              <w:rPr>
                <w:color w:val="auto"/>
                <w:sz w:val="22"/>
              </w:rPr>
              <w:t>1</w:t>
            </w:r>
            <w:r w:rsidR="00DF2B15">
              <w:rPr>
                <w:color w:val="auto"/>
                <w:sz w:val="22"/>
              </w:rPr>
              <w:t>2</w:t>
            </w:r>
            <w:r w:rsidRPr="00E44A3F">
              <w:rPr>
                <w:color w:val="auto"/>
                <w:sz w:val="22"/>
              </w:rPr>
              <w:t>.0</w:t>
            </w:r>
            <w:r w:rsidR="00DF2B15">
              <w:rPr>
                <w:color w:val="auto"/>
                <w:sz w:val="22"/>
              </w:rPr>
              <w:t>6</w:t>
            </w:r>
            <w:r w:rsidRPr="00E44A3F">
              <w:rPr>
                <w:color w:val="auto"/>
                <w:sz w:val="22"/>
              </w:rPr>
              <w:t>.2026</w:t>
            </w:r>
          </w:p>
        </w:tc>
        <w:tc>
          <w:tcPr>
            <w:tcW w:w="446" w:type="pct"/>
          </w:tcPr>
          <w:p w14:paraId="76DC427A" w14:textId="1BA28551" w:rsidR="00EB5D68" w:rsidRPr="004D3E46" w:rsidRDefault="00EB5D68" w:rsidP="00EB5D68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color w:val="auto"/>
                <w:sz w:val="22"/>
              </w:rPr>
              <w:t>1</w:t>
            </w:r>
            <w:r w:rsidR="00DF2B15">
              <w:rPr>
                <w:color w:val="auto"/>
                <w:sz w:val="22"/>
              </w:rPr>
              <w:t>0</w:t>
            </w:r>
            <w:r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810" w:type="pct"/>
          </w:tcPr>
          <w:p w14:paraId="492DF11D" w14:textId="3153A582" w:rsidR="00EB5D68" w:rsidRPr="001E645A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5B91794A" w14:textId="5B62BE1F" w:rsidR="00EB5D68" w:rsidRPr="00B81C2C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0287AEE5" w14:textId="0A4FC488" w:rsidR="00EB5D68" w:rsidRPr="00B81C2C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70566C">
              <w:rPr>
                <w:sz w:val="20"/>
                <w:szCs w:val="20"/>
              </w:rPr>
              <w:t>Rümeysa ÇAM</w:t>
            </w:r>
          </w:p>
        </w:tc>
      </w:tr>
      <w:tr w:rsidR="008A4DFA" w:rsidRPr="00137761" w14:paraId="20B0B7ED" w14:textId="77777777" w:rsidTr="00EA73E6">
        <w:trPr>
          <w:trHeight w:val="212"/>
        </w:trPr>
        <w:tc>
          <w:tcPr>
            <w:tcW w:w="595" w:type="pct"/>
            <w:vAlign w:val="bottom"/>
          </w:tcPr>
          <w:p w14:paraId="6ED0AF4E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61" w:type="pct"/>
          </w:tcPr>
          <w:p w14:paraId="3BCA4F5C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  <w:p w14:paraId="56E222DE" w14:textId="418A8D54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>
              <w:rPr>
                <w:rFonts w:cs="Times New Roman"/>
                <w:color w:val="auto"/>
                <w:sz w:val="22"/>
                <w:szCs w:val="20"/>
              </w:rPr>
              <w:t>Tamer ÜSTÜNER</w:t>
            </w:r>
          </w:p>
        </w:tc>
        <w:tc>
          <w:tcPr>
            <w:tcW w:w="552" w:type="pct"/>
          </w:tcPr>
          <w:p w14:paraId="3C608F44" w14:textId="03F55EBF" w:rsidR="008A4DFA" w:rsidRPr="00E44A3F" w:rsidRDefault="00DF2B1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343310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5F64FDC4" w14:textId="00BF9892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DF2B15">
              <w:rPr>
                <w:rFonts w:eastAsiaTheme="minorHAnsi" w:cs="Times New Roman"/>
                <w:color w:val="auto"/>
                <w:sz w:val="22"/>
                <w:lang w:eastAsia="en-US"/>
              </w:rPr>
              <w:t>3</w:t>
            </w: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810" w:type="pct"/>
          </w:tcPr>
          <w:p w14:paraId="40682EC8" w14:textId="07FCF475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 ZF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127- </w:t>
            </w: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35" w:type="pct"/>
          </w:tcPr>
          <w:p w14:paraId="77D77BAE" w14:textId="6C6457BB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 xml:space="preserve">Arş. Gör. Songül HENTEŞ </w:t>
            </w:r>
            <w:r>
              <w:rPr>
                <w:sz w:val="20"/>
                <w:szCs w:val="20"/>
              </w:rPr>
              <w:t xml:space="preserve">Rümeysa ÇAM- </w:t>
            </w:r>
            <w:r w:rsidR="005A1439" w:rsidRPr="00321F71">
              <w:rPr>
                <w:sz w:val="22"/>
              </w:rPr>
              <w:t>Rabia İlayda ŞENTÜRK</w:t>
            </w:r>
          </w:p>
        </w:tc>
      </w:tr>
      <w:tr w:rsidR="008A4DFA" w:rsidRPr="00137761" w14:paraId="23980A34" w14:textId="77777777" w:rsidTr="00EA73E6">
        <w:trPr>
          <w:trHeight w:val="406"/>
        </w:trPr>
        <w:tc>
          <w:tcPr>
            <w:tcW w:w="595" w:type="pct"/>
            <w:vAlign w:val="bottom"/>
          </w:tcPr>
          <w:p w14:paraId="50BC6B47" w14:textId="3FBB8905" w:rsidR="008A4DFA" w:rsidRPr="00BB27C8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</w:tc>
        <w:tc>
          <w:tcPr>
            <w:tcW w:w="1561" w:type="pct"/>
            <w:vAlign w:val="bottom"/>
          </w:tcPr>
          <w:p w14:paraId="676C652C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14:paraId="447235C8" w14:textId="241D51D0" w:rsidR="008A4DFA" w:rsidRPr="00E06252" w:rsidRDefault="008A4DFA" w:rsidP="008A4DFA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</w:tc>
        <w:tc>
          <w:tcPr>
            <w:tcW w:w="552" w:type="pct"/>
          </w:tcPr>
          <w:p w14:paraId="6C86099A" w14:textId="0C915BE3" w:rsidR="008A4DFA" w:rsidRPr="00E44A3F" w:rsidRDefault="00DF2B1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343310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6D2B51E1" w14:textId="336752C0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4129A5">
              <w:rPr>
                <w:rFonts w:eastAsiaTheme="minorHAnsi" w:cs="Times New Roman"/>
                <w:color w:val="auto"/>
                <w:sz w:val="22"/>
                <w:lang w:eastAsia="en-US"/>
              </w:rPr>
              <w:t>3</w:t>
            </w: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810" w:type="pct"/>
          </w:tcPr>
          <w:p w14:paraId="06603A23" w14:textId="58573271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6B43D039" w14:textId="2CDBE018" w:rsidR="008A4DFA" w:rsidRPr="00B81C2C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 Sümeyye DOĞAN</w:t>
            </w:r>
          </w:p>
        </w:tc>
      </w:tr>
      <w:tr w:rsidR="008A4DFA" w:rsidRPr="00137761" w14:paraId="1890A7AB" w14:textId="77777777" w:rsidTr="00EA73E6">
        <w:trPr>
          <w:trHeight w:val="209"/>
        </w:trPr>
        <w:tc>
          <w:tcPr>
            <w:tcW w:w="595" w:type="pct"/>
            <w:vAlign w:val="bottom"/>
          </w:tcPr>
          <w:p w14:paraId="1ACC2B29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61" w:type="pct"/>
            <w:vAlign w:val="bottom"/>
          </w:tcPr>
          <w:p w14:paraId="5AFE4501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  <w:p w14:paraId="25A07533" w14:textId="6BE83ABC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 xml:space="preserve">Prof. Dr. </w:t>
            </w:r>
            <w:r>
              <w:rPr>
                <w:rFonts w:eastAsia="Times New Roman" w:cs="Times New Roman"/>
                <w:color w:val="auto"/>
                <w:sz w:val="22"/>
                <w:szCs w:val="20"/>
              </w:rPr>
              <w:t>Ramazan ÇETİNTAŞ</w:t>
            </w:r>
          </w:p>
        </w:tc>
        <w:tc>
          <w:tcPr>
            <w:tcW w:w="552" w:type="pct"/>
          </w:tcPr>
          <w:p w14:paraId="17BCECF0" w14:textId="2AEB1AB5" w:rsidR="008A4DFA" w:rsidRPr="00E44A3F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343310">
              <w:rPr>
                <w:color w:val="auto"/>
                <w:sz w:val="22"/>
              </w:rPr>
              <w:t>09.06.2026</w:t>
            </w:r>
          </w:p>
        </w:tc>
        <w:tc>
          <w:tcPr>
            <w:tcW w:w="446" w:type="pct"/>
          </w:tcPr>
          <w:p w14:paraId="45DA6AA2" w14:textId="1A0B70F9" w:rsidR="008A4DFA" w:rsidRPr="004D3E46" w:rsidRDefault="004129A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810" w:type="pct"/>
          </w:tcPr>
          <w:p w14:paraId="6739B293" w14:textId="243704E0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  <w:vAlign w:val="bottom"/>
          </w:tcPr>
          <w:p w14:paraId="2B84968F" w14:textId="4F5E7D62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63D820E9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007D1C0C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lastRenderedPageBreak/>
              <w:t>BBK310</w:t>
            </w:r>
          </w:p>
        </w:tc>
        <w:tc>
          <w:tcPr>
            <w:tcW w:w="1561" w:type="pct"/>
            <w:vAlign w:val="bottom"/>
          </w:tcPr>
          <w:p w14:paraId="4008FA5D" w14:textId="5D45646C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  <w:p w14:paraId="5AA9B26D" w14:textId="3379A89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ülin ÖZSİSLİ</w:t>
            </w:r>
          </w:p>
        </w:tc>
        <w:tc>
          <w:tcPr>
            <w:tcW w:w="552" w:type="pct"/>
          </w:tcPr>
          <w:p w14:paraId="3B2EF709" w14:textId="7743223C" w:rsidR="008A4DFA" w:rsidRPr="004D3E46" w:rsidRDefault="004129A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9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13C7E7BE" w14:textId="31310153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5:00</w:t>
            </w:r>
          </w:p>
        </w:tc>
        <w:tc>
          <w:tcPr>
            <w:tcW w:w="810" w:type="pct"/>
          </w:tcPr>
          <w:p w14:paraId="771224D5" w14:textId="6DC2C77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  <w:vAlign w:val="bottom"/>
          </w:tcPr>
          <w:p w14:paraId="0E1C0428" w14:textId="0847E55C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27DCD22B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75737531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61" w:type="pct"/>
          </w:tcPr>
          <w:p w14:paraId="5A3BEF13" w14:textId="2CF02587" w:rsidR="008A4DFA" w:rsidRPr="00A45FD7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  <w:p w14:paraId="6963BDE0" w14:textId="2C781799" w:rsidR="008A4DFA" w:rsidRPr="00262645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. Öğr. Üyesi Ceyda CEYHAN BAŞARAN</w:t>
            </w:r>
          </w:p>
        </w:tc>
        <w:tc>
          <w:tcPr>
            <w:tcW w:w="552" w:type="pct"/>
          </w:tcPr>
          <w:p w14:paraId="32783BED" w14:textId="399787C9" w:rsidR="008A4DFA" w:rsidRPr="00E44A3F" w:rsidRDefault="004129A5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499FCF1C" w14:textId="2897539B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1</w:t>
            </w:r>
            <w:r w:rsidR="004129A5">
              <w:rPr>
                <w:rFonts w:eastAsia="Times New Roman" w:cs="Times New Roman"/>
                <w:color w:val="auto"/>
                <w:sz w:val="22"/>
              </w:rPr>
              <w:t>1</w:t>
            </w:r>
            <w:r w:rsidRPr="004D3E46"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810" w:type="pct"/>
          </w:tcPr>
          <w:p w14:paraId="12D9411D" w14:textId="646ADBA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33A3A424" w14:textId="3178DA15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 Rümeysa ÇAM</w:t>
            </w:r>
          </w:p>
        </w:tc>
      </w:tr>
      <w:tr w:rsidR="008A4DFA" w:rsidRPr="00137761" w14:paraId="6E073E73" w14:textId="77777777" w:rsidTr="00EA73E6">
        <w:trPr>
          <w:trHeight w:val="354"/>
        </w:trPr>
        <w:tc>
          <w:tcPr>
            <w:tcW w:w="595" w:type="pct"/>
          </w:tcPr>
          <w:p w14:paraId="6A999415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</w:p>
          <w:p w14:paraId="5D779456" w14:textId="722AAF72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61" w:type="pct"/>
          </w:tcPr>
          <w:p w14:paraId="465FF848" w14:textId="18C6134D" w:rsidR="008A4DFA" w:rsidRPr="00A45FD7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  <w:p w14:paraId="4F82837A" w14:textId="6AC4BE51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M Murat ASLAN</w:t>
            </w:r>
          </w:p>
        </w:tc>
        <w:tc>
          <w:tcPr>
            <w:tcW w:w="552" w:type="pct"/>
          </w:tcPr>
          <w:p w14:paraId="5CFAD029" w14:textId="33DEACFE" w:rsidR="008A4DFA" w:rsidRPr="00E44A3F" w:rsidRDefault="00534D64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8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1D10A3DE" w14:textId="5FBB4CF7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810" w:type="pct"/>
          </w:tcPr>
          <w:p w14:paraId="226B2F80" w14:textId="72794ACA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050A0FA7" w14:textId="0932385D" w:rsidR="008A4DFA" w:rsidRPr="00B81C2C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Kevser SABANCI- Zehra Sena GÖZÜBENLİ</w:t>
            </w:r>
          </w:p>
        </w:tc>
      </w:tr>
      <w:tr w:rsidR="008A4DFA" w:rsidRPr="00137761" w14:paraId="1DF5F0D4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26F3B83E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61" w:type="pct"/>
          </w:tcPr>
          <w:p w14:paraId="6C51B5BC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  <w:p w14:paraId="6EEFDCBD" w14:textId="0A58F65B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>Bölüm Öğretim Üyeleri</w:t>
            </w:r>
          </w:p>
        </w:tc>
        <w:tc>
          <w:tcPr>
            <w:tcW w:w="552" w:type="pct"/>
          </w:tcPr>
          <w:p w14:paraId="02F44409" w14:textId="4EA14C78" w:rsidR="008A4DFA" w:rsidRPr="00E44A3F" w:rsidRDefault="00534D64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6FE2CD08" w14:textId="7FABCD4E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17:00</w:t>
            </w:r>
          </w:p>
        </w:tc>
        <w:tc>
          <w:tcPr>
            <w:tcW w:w="810" w:type="pct"/>
          </w:tcPr>
          <w:p w14:paraId="6AE09BD9" w14:textId="32371F45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45C7D2FC" w14:textId="5186CA2F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39CE2181" w14:textId="77777777" w:rsidTr="00EA73E6">
        <w:trPr>
          <w:trHeight w:val="362"/>
        </w:trPr>
        <w:tc>
          <w:tcPr>
            <w:tcW w:w="595" w:type="pct"/>
            <w:vAlign w:val="bottom"/>
          </w:tcPr>
          <w:p w14:paraId="7F24C257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61" w:type="pct"/>
          </w:tcPr>
          <w:p w14:paraId="4C8FC498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  <w:p w14:paraId="40406ED4" w14:textId="4275DE20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Halil YENİNAR</w:t>
            </w:r>
          </w:p>
        </w:tc>
        <w:tc>
          <w:tcPr>
            <w:tcW w:w="552" w:type="pct"/>
          </w:tcPr>
          <w:p w14:paraId="02E89229" w14:textId="5B93A525" w:rsidR="008A4DFA" w:rsidRPr="004D3E46" w:rsidRDefault="00534D64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2F3BEBE3" w14:textId="1C1878FC" w:rsidR="008A4DFA" w:rsidRPr="004D3E46" w:rsidRDefault="00534D64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4</w:t>
            </w:r>
            <w:r w:rsidR="008A4DFA" w:rsidRPr="004D3E46">
              <w:rPr>
                <w:rFonts w:eastAsia="Times New Roman" w:cs="Times New Roman"/>
                <w:color w:val="auto"/>
                <w:sz w:val="22"/>
              </w:rPr>
              <w:t>:</w:t>
            </w:r>
            <w:r>
              <w:rPr>
                <w:rFonts w:eastAsia="Times New Roman" w:cs="Times New Roman"/>
                <w:color w:val="auto"/>
                <w:sz w:val="22"/>
              </w:rPr>
              <w:t>00</w:t>
            </w:r>
          </w:p>
        </w:tc>
        <w:tc>
          <w:tcPr>
            <w:tcW w:w="810" w:type="pct"/>
          </w:tcPr>
          <w:p w14:paraId="28D537C3" w14:textId="07B7658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16C90B95" w14:textId="3B074D82" w:rsidR="008A4DFA" w:rsidRPr="00B81C2C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6AF81BDA" w14:textId="77777777" w:rsidTr="00EA73E6">
        <w:trPr>
          <w:trHeight w:val="362"/>
        </w:trPr>
        <w:tc>
          <w:tcPr>
            <w:tcW w:w="595" w:type="pct"/>
          </w:tcPr>
          <w:p w14:paraId="4908D044" w14:textId="77777777" w:rsidR="008A4DFA" w:rsidRDefault="008A4DFA" w:rsidP="008A4DFA">
            <w:pPr>
              <w:spacing w:after="0" w:line="240" w:lineRule="auto"/>
              <w:jc w:val="both"/>
            </w:pPr>
          </w:p>
          <w:p w14:paraId="5B6724EA" w14:textId="3E3D1985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915857">
              <w:t xml:space="preserve">OF304 </w:t>
            </w:r>
          </w:p>
        </w:tc>
        <w:tc>
          <w:tcPr>
            <w:tcW w:w="1561" w:type="pct"/>
          </w:tcPr>
          <w:p w14:paraId="42E7FD77" w14:textId="77777777" w:rsidR="008A4DFA" w:rsidRDefault="008A4DFA" w:rsidP="008A4DFA">
            <w:pPr>
              <w:spacing w:after="0" w:line="240" w:lineRule="auto"/>
              <w:jc w:val="both"/>
            </w:pPr>
            <w:r w:rsidRPr="00915857">
              <w:t xml:space="preserve">EĞİTİM PSİKOLOJİSİ </w:t>
            </w:r>
          </w:p>
          <w:p w14:paraId="1F001EEB" w14:textId="58F38902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667A4F">
              <w:t>Öğr. Üyesi Ali GÜLLÜ</w:t>
            </w:r>
          </w:p>
        </w:tc>
        <w:tc>
          <w:tcPr>
            <w:tcW w:w="552" w:type="pct"/>
          </w:tcPr>
          <w:p w14:paraId="62AEE527" w14:textId="1B6C237E" w:rsidR="008A4DFA" w:rsidRPr="00E562EB" w:rsidRDefault="00E562EB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E562EB">
              <w:rPr>
                <w:color w:val="auto"/>
                <w:sz w:val="22"/>
              </w:rPr>
              <w:t>08.06.2026</w:t>
            </w:r>
          </w:p>
        </w:tc>
        <w:tc>
          <w:tcPr>
            <w:tcW w:w="446" w:type="pct"/>
          </w:tcPr>
          <w:p w14:paraId="6A99E374" w14:textId="79A84B31" w:rsidR="008A4DFA" w:rsidRPr="00E562EB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562EB">
              <w:t xml:space="preserve">11:00 </w:t>
            </w:r>
          </w:p>
        </w:tc>
        <w:tc>
          <w:tcPr>
            <w:tcW w:w="810" w:type="pct"/>
          </w:tcPr>
          <w:p w14:paraId="2CB7D4A0" w14:textId="05510AF8" w:rsidR="008A4DFA" w:rsidRPr="00E562EB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562EB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2364BECA" w14:textId="79EE787E" w:rsidR="008A4DFA" w:rsidRPr="00E27429" w:rsidRDefault="008A4DFA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3F8EF7F3" w14:textId="77777777" w:rsidTr="00EA73E6">
        <w:trPr>
          <w:trHeight w:val="362"/>
        </w:trPr>
        <w:tc>
          <w:tcPr>
            <w:tcW w:w="595" w:type="pct"/>
          </w:tcPr>
          <w:p w14:paraId="6B97EBC7" w14:textId="77777777" w:rsidR="008A4DFA" w:rsidRDefault="008A4DFA" w:rsidP="008A4DFA">
            <w:pPr>
              <w:spacing w:after="0" w:line="240" w:lineRule="auto"/>
              <w:jc w:val="both"/>
            </w:pPr>
          </w:p>
          <w:p w14:paraId="1306A59A" w14:textId="6CAAB2BD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490AE4">
              <w:t xml:space="preserve">OF302 </w:t>
            </w:r>
          </w:p>
        </w:tc>
        <w:tc>
          <w:tcPr>
            <w:tcW w:w="1561" w:type="pct"/>
          </w:tcPr>
          <w:p w14:paraId="6F06EB67" w14:textId="77777777" w:rsidR="008A4DFA" w:rsidRDefault="008A4DFA" w:rsidP="008A4DFA">
            <w:pPr>
              <w:spacing w:after="0" w:line="240" w:lineRule="auto"/>
              <w:jc w:val="both"/>
            </w:pPr>
            <w:r w:rsidRPr="00490AE4">
              <w:t xml:space="preserve"> ÖĞRETİM TEKNOLOJİLERİ</w:t>
            </w:r>
          </w:p>
          <w:p w14:paraId="010BD0B4" w14:textId="1BD3EEAD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262645">
              <w:t xml:space="preserve"> Dr.</w:t>
            </w:r>
            <w:r>
              <w:t xml:space="preserve"> </w:t>
            </w:r>
            <w:r w:rsidRPr="00262645">
              <w:t>Ö.Ü. Tuğba ALTAN</w:t>
            </w:r>
          </w:p>
        </w:tc>
        <w:tc>
          <w:tcPr>
            <w:tcW w:w="552" w:type="pct"/>
          </w:tcPr>
          <w:p w14:paraId="3D522F01" w14:textId="024449BC" w:rsidR="008A4DFA" w:rsidRPr="00E562EB" w:rsidRDefault="00E562EB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E562EB">
              <w:rPr>
                <w:color w:val="auto"/>
                <w:sz w:val="22"/>
              </w:rPr>
              <w:t>09.06.2026</w:t>
            </w:r>
          </w:p>
        </w:tc>
        <w:tc>
          <w:tcPr>
            <w:tcW w:w="446" w:type="pct"/>
          </w:tcPr>
          <w:p w14:paraId="14E21A40" w14:textId="7D5BC035" w:rsidR="008A4DFA" w:rsidRPr="00E562EB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562EB">
              <w:t>13:00</w:t>
            </w:r>
          </w:p>
        </w:tc>
        <w:tc>
          <w:tcPr>
            <w:tcW w:w="810" w:type="pct"/>
          </w:tcPr>
          <w:p w14:paraId="4115C2DF" w14:textId="111E90F5" w:rsidR="008A4DFA" w:rsidRPr="00E562EB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562EB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7AE1B2A2" w14:textId="4C916080" w:rsidR="008A4DFA" w:rsidRPr="00E27429" w:rsidRDefault="008A4DFA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792D8F67" w14:textId="77777777" w:rsidR="004D3E46" w:rsidRDefault="004D3E46" w:rsidP="00D231A6">
      <w:pPr>
        <w:spacing w:before="120" w:after="0"/>
        <w:rPr>
          <w:rFonts w:cs="Times New Roman"/>
          <w:b/>
          <w:szCs w:val="20"/>
        </w:rPr>
      </w:pPr>
    </w:p>
    <w:p w14:paraId="4221ED6C" w14:textId="77777777"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t xml:space="preserve">4. Sınıf </w:t>
      </w:r>
    </w:p>
    <w:tbl>
      <w:tblPr>
        <w:tblStyle w:val="TabloKlavuzu"/>
        <w:tblW w:w="519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888"/>
        <w:gridCol w:w="4875"/>
        <w:gridCol w:w="1728"/>
        <w:gridCol w:w="1432"/>
        <w:gridCol w:w="1844"/>
        <w:gridCol w:w="3969"/>
      </w:tblGrid>
      <w:tr w:rsidR="00126444" w:rsidRPr="005E41DE" w14:paraId="4F87B2C5" w14:textId="77777777" w:rsidTr="00BB27C8">
        <w:trPr>
          <w:trHeight w:val="83"/>
        </w:trPr>
        <w:tc>
          <w:tcPr>
            <w:tcW w:w="600" w:type="pct"/>
          </w:tcPr>
          <w:p w14:paraId="2A9E15C9" w14:textId="77777777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49" w:type="pct"/>
          </w:tcPr>
          <w:p w14:paraId="0DB699C9" w14:textId="39546A68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49" w:type="pct"/>
            <w:vAlign w:val="bottom"/>
          </w:tcPr>
          <w:p w14:paraId="31367EB9" w14:textId="181A76D5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455" w:type="pct"/>
            <w:vAlign w:val="bottom"/>
          </w:tcPr>
          <w:p w14:paraId="12A85CB8" w14:textId="1D6A84D0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586" w:type="pct"/>
          </w:tcPr>
          <w:p w14:paraId="5FF9CCB1" w14:textId="39838663" w:rsidR="00126444" w:rsidRPr="005E41DE" w:rsidRDefault="00126444" w:rsidP="0012644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261" w:type="pct"/>
          </w:tcPr>
          <w:p w14:paraId="0D2E97F1" w14:textId="49A91910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8A4DFA" w:rsidRPr="004D3E46" w14:paraId="442A3E0F" w14:textId="77777777" w:rsidTr="00BB27C8">
        <w:trPr>
          <w:trHeight w:val="211"/>
        </w:trPr>
        <w:tc>
          <w:tcPr>
            <w:tcW w:w="600" w:type="pct"/>
          </w:tcPr>
          <w:p w14:paraId="6CAE100D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23E20E94" w14:textId="70BBB8D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49" w:type="pct"/>
          </w:tcPr>
          <w:p w14:paraId="0D9CB615" w14:textId="748EAE3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TARLA BİTKİLERİ ZARARLILARI</w:t>
            </w:r>
          </w:p>
          <w:p w14:paraId="32560388" w14:textId="5001EA8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  <w:tc>
          <w:tcPr>
            <w:tcW w:w="549" w:type="pct"/>
          </w:tcPr>
          <w:p w14:paraId="28D241FD" w14:textId="21CCCB8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</w:t>
            </w:r>
            <w:r w:rsidR="00534D64">
              <w:rPr>
                <w:color w:val="auto"/>
                <w:sz w:val="22"/>
              </w:rPr>
              <w:t>8</w:t>
            </w:r>
            <w:r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253A48A0" w14:textId="46892C9E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4800E111" w14:textId="7DB85C1E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64C712D4" w14:textId="723FB4FC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 xml:space="preserve">Arş. Gör. Songül HENTEŞ- </w:t>
            </w:r>
            <w:r>
              <w:rPr>
                <w:sz w:val="22"/>
              </w:rPr>
              <w:t>Celalettin Elvan ARISU</w:t>
            </w:r>
          </w:p>
        </w:tc>
      </w:tr>
      <w:tr w:rsidR="008A4DFA" w:rsidRPr="004D3E46" w14:paraId="6ED5459B" w14:textId="77777777" w:rsidTr="00BB27C8">
        <w:trPr>
          <w:trHeight w:val="90"/>
        </w:trPr>
        <w:tc>
          <w:tcPr>
            <w:tcW w:w="600" w:type="pct"/>
          </w:tcPr>
          <w:p w14:paraId="7E4D261A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239BA6A2" w14:textId="054D373F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49" w:type="pct"/>
          </w:tcPr>
          <w:p w14:paraId="377F5023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ALTERNATİF HERBOLOJİ (SEÇ.)</w:t>
            </w:r>
          </w:p>
          <w:p w14:paraId="25545EE2" w14:textId="2ED982B6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 w:rsidRPr="004D3E46">
              <w:rPr>
                <w:rFonts w:cs="Times New Roman"/>
                <w:color w:val="000000"/>
                <w:sz w:val="22"/>
              </w:rPr>
              <w:t>Tamer ÜSTÜNER</w:t>
            </w:r>
          </w:p>
        </w:tc>
        <w:tc>
          <w:tcPr>
            <w:tcW w:w="549" w:type="pct"/>
          </w:tcPr>
          <w:p w14:paraId="30C8C943" w14:textId="17C1473C" w:rsidR="008A4DFA" w:rsidRPr="00E44A3F" w:rsidRDefault="00534D64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21DDDBEB" w14:textId="574A7716" w:rsidR="008A4DFA" w:rsidRPr="004D3E46" w:rsidRDefault="00534D64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</w:t>
            </w:r>
            <w:r w:rsidR="008A4DFA" w:rsidRPr="004D3E46">
              <w:rPr>
                <w:rFonts w:cs="Times New Roman"/>
                <w:color w:val="000000"/>
                <w:sz w:val="22"/>
              </w:rPr>
              <w:t>:</w:t>
            </w:r>
            <w:r>
              <w:rPr>
                <w:rFonts w:cs="Times New Roman"/>
                <w:color w:val="000000"/>
                <w:sz w:val="22"/>
              </w:rPr>
              <w:t>0</w:t>
            </w:r>
            <w:r w:rsidR="008A4DFA" w:rsidRPr="004D3E46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586" w:type="pct"/>
          </w:tcPr>
          <w:p w14:paraId="574A9246" w14:textId="24B2DC58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62DA6158" w14:textId="1DB13AC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57556657" w14:textId="77777777" w:rsidTr="00BB27C8">
        <w:trPr>
          <w:trHeight w:val="389"/>
        </w:trPr>
        <w:tc>
          <w:tcPr>
            <w:tcW w:w="600" w:type="pct"/>
            <w:vAlign w:val="bottom"/>
          </w:tcPr>
          <w:p w14:paraId="3889685B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49" w:type="pct"/>
          </w:tcPr>
          <w:p w14:paraId="59539444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İTKİ FUNGAL HASTALIKLARI</w:t>
            </w:r>
          </w:p>
          <w:p w14:paraId="0A75395D" w14:textId="766BD48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49" w:type="pct"/>
          </w:tcPr>
          <w:p w14:paraId="4E265124" w14:textId="1784BFD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9.06.2026</w:t>
            </w:r>
          </w:p>
        </w:tc>
        <w:tc>
          <w:tcPr>
            <w:tcW w:w="455" w:type="pct"/>
          </w:tcPr>
          <w:p w14:paraId="2F03C04D" w14:textId="3382BB2A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3DF504DE" w14:textId="7CBBCFBE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7BC889A5" w14:textId="729FCB53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0A4EE252" w14:textId="77777777" w:rsidTr="00BB27C8">
        <w:trPr>
          <w:trHeight w:val="389"/>
        </w:trPr>
        <w:tc>
          <w:tcPr>
            <w:tcW w:w="600" w:type="pct"/>
            <w:vAlign w:val="bottom"/>
          </w:tcPr>
          <w:p w14:paraId="02440AE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49" w:type="pct"/>
          </w:tcPr>
          <w:p w14:paraId="4BBFBD23" w14:textId="6BB807B0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  <w:p w14:paraId="0763C81E" w14:textId="6B6DBB5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  <w:tc>
          <w:tcPr>
            <w:tcW w:w="549" w:type="pct"/>
          </w:tcPr>
          <w:p w14:paraId="1A00EC36" w14:textId="19FC2E82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2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30729EC3" w14:textId="25E46512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1</w:t>
            </w:r>
            <w:r w:rsidR="00936E1E">
              <w:rPr>
                <w:rFonts w:eastAsia="Times New Roman" w:cs="Times New Roman"/>
                <w:color w:val="auto"/>
                <w:sz w:val="22"/>
              </w:rPr>
              <w:t>3</w:t>
            </w:r>
            <w:r w:rsidRPr="004D3E46"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586" w:type="pct"/>
          </w:tcPr>
          <w:p w14:paraId="3841708D" w14:textId="4C1D9991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41879AEA" w14:textId="7F4139DA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 w:rsidR="009E008C">
              <w:rPr>
                <w:sz w:val="22"/>
              </w:rPr>
              <w:t>-</w:t>
            </w:r>
            <w:r w:rsidR="009E008C" w:rsidRPr="00321F71">
              <w:rPr>
                <w:sz w:val="20"/>
                <w:szCs w:val="20"/>
              </w:rPr>
              <w:t xml:space="preserve"> Ahmet Erkan CEYHAN</w:t>
            </w:r>
          </w:p>
        </w:tc>
      </w:tr>
      <w:tr w:rsidR="008A4DFA" w:rsidRPr="004D3E46" w14:paraId="1D879198" w14:textId="77777777" w:rsidTr="00BB27C8">
        <w:trPr>
          <w:trHeight w:val="389"/>
        </w:trPr>
        <w:tc>
          <w:tcPr>
            <w:tcW w:w="600" w:type="pct"/>
            <w:vAlign w:val="bottom"/>
          </w:tcPr>
          <w:p w14:paraId="0F4D1911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49" w:type="pct"/>
          </w:tcPr>
          <w:p w14:paraId="0792315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YVE VE BAĞ ZARARLILARI</w:t>
            </w:r>
          </w:p>
          <w:p w14:paraId="1BC75A46" w14:textId="0E7C6F4A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M. Kubilay ER</w:t>
            </w:r>
          </w:p>
        </w:tc>
        <w:tc>
          <w:tcPr>
            <w:tcW w:w="549" w:type="pct"/>
          </w:tcPr>
          <w:p w14:paraId="49DEF2A4" w14:textId="3F62B81E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2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090F54CC" w14:textId="42AD7995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2C34DA12" w14:textId="26993F19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  <w:vAlign w:val="bottom"/>
          </w:tcPr>
          <w:p w14:paraId="029EB4B7" w14:textId="564A663E" w:rsidR="008A4DFA" w:rsidRPr="00BB27C8" w:rsidRDefault="008A4DFA" w:rsidP="008A4DFA">
            <w:pPr>
              <w:spacing w:after="0" w:line="240" w:lineRule="auto"/>
              <w:jc w:val="both"/>
              <w:rPr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 w:rsidR="009E008C">
              <w:rPr>
                <w:sz w:val="22"/>
              </w:rPr>
              <w:t>-</w:t>
            </w:r>
            <w:r w:rsidR="009E008C" w:rsidRPr="00321F71">
              <w:rPr>
                <w:sz w:val="20"/>
                <w:szCs w:val="20"/>
              </w:rPr>
              <w:t xml:space="preserve"> Ahmet Erkan CEYHAN</w:t>
            </w:r>
          </w:p>
        </w:tc>
      </w:tr>
      <w:tr w:rsidR="008A4DFA" w:rsidRPr="004D3E46" w14:paraId="0C4F7687" w14:textId="77777777" w:rsidTr="00BB27C8">
        <w:trPr>
          <w:trHeight w:val="389"/>
        </w:trPr>
        <w:tc>
          <w:tcPr>
            <w:tcW w:w="600" w:type="pct"/>
          </w:tcPr>
          <w:p w14:paraId="125C985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74E94823" w14:textId="63E99095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49" w:type="pct"/>
          </w:tcPr>
          <w:p w14:paraId="4C59B13F" w14:textId="273C7E4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  <w:p w14:paraId="34816858" w14:textId="485C6678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 w:rsidRPr="004D3E46">
              <w:rPr>
                <w:rFonts w:cs="Times New Roman"/>
                <w:color w:val="000000"/>
                <w:sz w:val="22"/>
              </w:rPr>
              <w:t>Tamer ÜSTÜNER</w:t>
            </w:r>
          </w:p>
        </w:tc>
        <w:tc>
          <w:tcPr>
            <w:tcW w:w="549" w:type="pct"/>
          </w:tcPr>
          <w:p w14:paraId="638CB4BC" w14:textId="79F540B1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27FE760D" w14:textId="65D64FB6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</w:t>
            </w:r>
            <w:r w:rsidR="00936E1E">
              <w:rPr>
                <w:rFonts w:cs="Times New Roman"/>
                <w:color w:val="000000"/>
                <w:sz w:val="22"/>
              </w:rPr>
              <w:t>6</w:t>
            </w:r>
            <w:r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  <w:vAlign w:val="bottom"/>
          </w:tcPr>
          <w:p w14:paraId="68039DD2" w14:textId="24C78AB4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 ZF 127- ZF128</w:t>
            </w:r>
          </w:p>
        </w:tc>
        <w:tc>
          <w:tcPr>
            <w:tcW w:w="1261" w:type="pct"/>
            <w:vAlign w:val="bottom"/>
          </w:tcPr>
          <w:p w14:paraId="6DCA7DF8" w14:textId="683B39A7" w:rsidR="008A4DFA" w:rsidRPr="007053FF" w:rsidRDefault="008A4DFA" w:rsidP="008A4DFA">
            <w:pPr>
              <w:spacing w:after="0" w:line="240" w:lineRule="auto"/>
              <w:jc w:val="both"/>
              <w:rPr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>
              <w:rPr>
                <w:sz w:val="22"/>
              </w:rPr>
              <w:t>-</w:t>
            </w:r>
            <w:r>
              <w:rPr>
                <w:sz w:val="20"/>
                <w:szCs w:val="20"/>
              </w:rPr>
              <w:t xml:space="preserve"> Rümeysa ÇAM- </w:t>
            </w:r>
            <w:r w:rsidRPr="00321F71">
              <w:rPr>
                <w:sz w:val="22"/>
              </w:rPr>
              <w:t>Rabia İlayda ŞENTÜRK</w:t>
            </w:r>
            <w:r w:rsidRPr="004D3E46">
              <w:rPr>
                <w:sz w:val="22"/>
              </w:rPr>
              <w:t xml:space="preserve"> </w:t>
            </w:r>
          </w:p>
        </w:tc>
      </w:tr>
      <w:tr w:rsidR="008A4DFA" w:rsidRPr="004D3E46" w14:paraId="207FF432" w14:textId="77777777" w:rsidTr="00BB27C8">
        <w:trPr>
          <w:trHeight w:val="264"/>
        </w:trPr>
        <w:tc>
          <w:tcPr>
            <w:tcW w:w="600" w:type="pct"/>
            <w:vAlign w:val="bottom"/>
          </w:tcPr>
          <w:p w14:paraId="5F82CE04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549" w:type="pct"/>
          </w:tcPr>
          <w:p w14:paraId="72AD288F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ZUNİYET ÇALIŞMASI II</w:t>
            </w:r>
          </w:p>
          <w:p w14:paraId="38265967" w14:textId="77F9EF4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  <w:tc>
          <w:tcPr>
            <w:tcW w:w="549" w:type="pct"/>
          </w:tcPr>
          <w:p w14:paraId="3240981D" w14:textId="2371717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9.06.2026</w:t>
            </w:r>
          </w:p>
        </w:tc>
        <w:tc>
          <w:tcPr>
            <w:tcW w:w="455" w:type="pct"/>
          </w:tcPr>
          <w:p w14:paraId="73186640" w14:textId="641E3C25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7:00</w:t>
            </w:r>
          </w:p>
        </w:tc>
        <w:tc>
          <w:tcPr>
            <w:tcW w:w="586" w:type="pct"/>
          </w:tcPr>
          <w:p w14:paraId="0A179DAA" w14:textId="1B6F829F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47083256" w14:textId="2235454D" w:rsidR="008A4DFA" w:rsidRPr="004D3E46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374122E0" w14:textId="77777777" w:rsidTr="00BB27C8">
        <w:trPr>
          <w:trHeight w:val="219"/>
        </w:trPr>
        <w:tc>
          <w:tcPr>
            <w:tcW w:w="600" w:type="pct"/>
            <w:vAlign w:val="bottom"/>
          </w:tcPr>
          <w:p w14:paraId="67C7EBAB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49" w:type="pct"/>
          </w:tcPr>
          <w:p w14:paraId="3B38975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  <w:p w14:paraId="7BA8E03A" w14:textId="0513ADFE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49" w:type="pct"/>
          </w:tcPr>
          <w:p w14:paraId="18AEFA7F" w14:textId="132085BA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0BCCA37F" w14:textId="1C21589B" w:rsidR="008A4DFA" w:rsidRPr="004D3E46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</w:t>
            </w:r>
            <w:r w:rsidR="008A4DFA"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</w:tcPr>
          <w:p w14:paraId="44A8EBF2" w14:textId="1FF2DB17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1F706E38" w14:textId="4A57533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09979C22" w14:textId="77777777" w:rsidTr="00BB27C8">
        <w:trPr>
          <w:trHeight w:val="326"/>
        </w:trPr>
        <w:tc>
          <w:tcPr>
            <w:tcW w:w="600" w:type="pct"/>
            <w:vAlign w:val="bottom"/>
          </w:tcPr>
          <w:p w14:paraId="58E3BE9E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4</w:t>
            </w:r>
          </w:p>
          <w:p w14:paraId="3414AC09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49" w:type="pct"/>
          </w:tcPr>
          <w:p w14:paraId="0E284CF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İTKİ KLİNİĞİ II</w:t>
            </w:r>
          </w:p>
          <w:p w14:paraId="21F1A89B" w14:textId="76326E4F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Dr. Ö. Ü. Selin Ceren Balsak </w:t>
            </w:r>
          </w:p>
          <w:p w14:paraId="181899AF" w14:textId="34C6A7B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  <w:tc>
          <w:tcPr>
            <w:tcW w:w="549" w:type="pct"/>
          </w:tcPr>
          <w:p w14:paraId="02CC7BD6" w14:textId="442077B7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08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79B76920" w14:textId="73C97AD3" w:rsidR="008A4DFA" w:rsidRPr="004D3E46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</w:t>
            </w:r>
            <w:r w:rsidR="008A4DFA" w:rsidRPr="004D3E46">
              <w:rPr>
                <w:rFonts w:cs="Times New Roman"/>
                <w:color w:val="000000"/>
                <w:sz w:val="22"/>
              </w:rPr>
              <w:t>:</w:t>
            </w:r>
            <w:r>
              <w:rPr>
                <w:rFonts w:cs="Times New Roman"/>
                <w:color w:val="000000"/>
                <w:sz w:val="22"/>
              </w:rPr>
              <w:t>00</w:t>
            </w:r>
          </w:p>
        </w:tc>
        <w:tc>
          <w:tcPr>
            <w:tcW w:w="586" w:type="pct"/>
          </w:tcPr>
          <w:p w14:paraId="0C48ED29" w14:textId="42CBC637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0247BCEB" w14:textId="00DCBE2A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 </w:t>
            </w:r>
          </w:p>
          <w:p w14:paraId="0F0D3ADB" w14:textId="11CF8DD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 xml:space="preserve">Arş. Gör. Songül HENTEŞ </w:t>
            </w:r>
            <w:r>
              <w:rPr>
                <w:sz w:val="22"/>
              </w:rPr>
              <w:t>–</w:t>
            </w:r>
            <w:r w:rsidRPr="004D3E46">
              <w:rPr>
                <w:sz w:val="22"/>
              </w:rPr>
              <w:t xml:space="preserve"> </w:t>
            </w:r>
            <w:r>
              <w:rPr>
                <w:sz w:val="22"/>
              </w:rPr>
              <w:t>Zehra ASLAN</w:t>
            </w:r>
          </w:p>
        </w:tc>
      </w:tr>
      <w:tr w:rsidR="008A4DFA" w:rsidRPr="004D3E46" w14:paraId="670BE154" w14:textId="77777777" w:rsidTr="00BB27C8">
        <w:trPr>
          <w:trHeight w:val="326"/>
        </w:trPr>
        <w:tc>
          <w:tcPr>
            <w:tcW w:w="600" w:type="pct"/>
            <w:vAlign w:val="bottom"/>
          </w:tcPr>
          <w:p w14:paraId="7A4E4BDA" w14:textId="77777777" w:rsidR="008A4DFA" w:rsidRDefault="008A4DFA" w:rsidP="008A4DFA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  <w:p w14:paraId="163B53DC" w14:textId="2D784726" w:rsidR="008A4DFA" w:rsidRPr="004D3E46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2"/>
              </w:rPr>
            </w:pPr>
            <w:r w:rsidRPr="004D3E46">
              <w:rPr>
                <w:rFonts w:ascii="Arial" w:hAnsi="Arial" w:cs="Arial"/>
                <w:color w:val="000000"/>
                <w:sz w:val="22"/>
              </w:rPr>
              <w:t>BBK424</w:t>
            </w:r>
          </w:p>
          <w:p w14:paraId="5D7430CF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49" w:type="pct"/>
          </w:tcPr>
          <w:p w14:paraId="783315FC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ORGANİK TARIMDA BİTKİ KORUMA </w:t>
            </w:r>
          </w:p>
          <w:p w14:paraId="4D815136" w14:textId="5ADF618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  <w:tc>
          <w:tcPr>
            <w:tcW w:w="549" w:type="pct"/>
          </w:tcPr>
          <w:p w14:paraId="7515608D" w14:textId="671B9E55" w:rsidR="008A4DFA" w:rsidRPr="004D3E46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5025FC8E" w14:textId="7D1ACD56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</w:t>
            </w:r>
            <w:r w:rsidR="00936E1E">
              <w:rPr>
                <w:rFonts w:cs="Times New Roman"/>
                <w:color w:val="000000"/>
                <w:sz w:val="22"/>
              </w:rPr>
              <w:t>0</w:t>
            </w:r>
            <w:r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</w:tcPr>
          <w:p w14:paraId="5C56ACD3" w14:textId="1E80030D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4592D794" w14:textId="542EFDF3" w:rsidR="008A4DFA" w:rsidRPr="00321F71" w:rsidRDefault="008A4DFA" w:rsidP="008A4DFA">
            <w:pPr>
              <w:spacing w:after="0" w:line="240" w:lineRule="auto"/>
              <w:jc w:val="both"/>
              <w:rPr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 w:rsidRPr="00321F71">
              <w:rPr>
                <w:sz w:val="22"/>
              </w:rPr>
              <w:t xml:space="preserve"> Rabia İlayda ŞENTÜRK</w:t>
            </w:r>
            <w:r w:rsidRPr="004D3E46">
              <w:rPr>
                <w:sz w:val="22"/>
              </w:rPr>
              <w:t xml:space="preserve"> </w:t>
            </w:r>
          </w:p>
          <w:p w14:paraId="0431014F" w14:textId="1AB0332D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8A4DFA" w:rsidRPr="004D3E46" w14:paraId="79E435AE" w14:textId="77777777" w:rsidTr="00BB27C8">
        <w:trPr>
          <w:trHeight w:val="326"/>
        </w:trPr>
        <w:tc>
          <w:tcPr>
            <w:tcW w:w="600" w:type="pct"/>
          </w:tcPr>
          <w:p w14:paraId="788BFD10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1E956B70" w14:textId="0CB78C3F" w:rsidR="008A4DFA" w:rsidRPr="004D3E46" w:rsidRDefault="008A4DFA" w:rsidP="008A4DFA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49" w:type="pct"/>
          </w:tcPr>
          <w:p w14:paraId="1D7C14C8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HAYVANCILIKTA ZARARLI ARTHROPODA</w:t>
            </w:r>
          </w:p>
          <w:p w14:paraId="65476EB8" w14:textId="3C3610A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  <w:tc>
          <w:tcPr>
            <w:tcW w:w="549" w:type="pct"/>
          </w:tcPr>
          <w:p w14:paraId="006F6A2E" w14:textId="029C5A9C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9.06.2026</w:t>
            </w:r>
          </w:p>
        </w:tc>
        <w:tc>
          <w:tcPr>
            <w:tcW w:w="455" w:type="pct"/>
          </w:tcPr>
          <w:p w14:paraId="4D491850" w14:textId="7D15F7B8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</w:t>
            </w:r>
            <w:r w:rsidR="00A26649">
              <w:rPr>
                <w:rFonts w:cs="Times New Roman"/>
                <w:color w:val="000000"/>
                <w:sz w:val="22"/>
              </w:rPr>
              <w:t>1</w:t>
            </w:r>
            <w:r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</w:tcPr>
          <w:p w14:paraId="08369859" w14:textId="3001BFBF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  <w:vAlign w:val="bottom"/>
          </w:tcPr>
          <w:p w14:paraId="317F40C3" w14:textId="170E0B46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</w:tbl>
    <w:p w14:paraId="184D7D26" w14:textId="54F71D93" w:rsidR="00802898" w:rsidRPr="004D3E46" w:rsidRDefault="00802898" w:rsidP="0003113D">
      <w:pPr>
        <w:spacing w:after="0" w:line="240" w:lineRule="auto"/>
        <w:rPr>
          <w:rFonts w:ascii="Arial" w:eastAsia="Times New Roman" w:hAnsi="Arial" w:cs="Arial"/>
          <w:color w:val="000000"/>
          <w:sz w:val="22"/>
        </w:rPr>
      </w:pPr>
    </w:p>
    <w:sectPr w:rsidR="00802898" w:rsidRPr="004D3E46" w:rsidSect="00370593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0482D"/>
    <w:rsid w:val="0001526B"/>
    <w:rsid w:val="00016AAC"/>
    <w:rsid w:val="000218BF"/>
    <w:rsid w:val="0002383D"/>
    <w:rsid w:val="00030B6B"/>
    <w:rsid w:val="0003113D"/>
    <w:rsid w:val="000532B6"/>
    <w:rsid w:val="00063742"/>
    <w:rsid w:val="000654EF"/>
    <w:rsid w:val="000908D8"/>
    <w:rsid w:val="000A78DD"/>
    <w:rsid w:val="000B11A8"/>
    <w:rsid w:val="000B71F4"/>
    <w:rsid w:val="000C4E8B"/>
    <w:rsid w:val="000C7AF9"/>
    <w:rsid w:val="000D423E"/>
    <w:rsid w:val="000E147D"/>
    <w:rsid w:val="0010381E"/>
    <w:rsid w:val="00115473"/>
    <w:rsid w:val="001163B9"/>
    <w:rsid w:val="00126444"/>
    <w:rsid w:val="00137761"/>
    <w:rsid w:val="00140402"/>
    <w:rsid w:val="00156609"/>
    <w:rsid w:val="00174D0C"/>
    <w:rsid w:val="001969D5"/>
    <w:rsid w:val="00197948"/>
    <w:rsid w:val="001A20D8"/>
    <w:rsid w:val="001C126E"/>
    <w:rsid w:val="001D39DD"/>
    <w:rsid w:val="001E3A21"/>
    <w:rsid w:val="001E645A"/>
    <w:rsid w:val="001F501B"/>
    <w:rsid w:val="001F6A8D"/>
    <w:rsid w:val="001F6F2E"/>
    <w:rsid w:val="00203031"/>
    <w:rsid w:val="002153ED"/>
    <w:rsid w:val="002218D9"/>
    <w:rsid w:val="00223FA8"/>
    <w:rsid w:val="00224D83"/>
    <w:rsid w:val="00226E52"/>
    <w:rsid w:val="002363A0"/>
    <w:rsid w:val="00251FDF"/>
    <w:rsid w:val="00254A83"/>
    <w:rsid w:val="00262645"/>
    <w:rsid w:val="00263A9D"/>
    <w:rsid w:val="002A7D6D"/>
    <w:rsid w:val="002F1324"/>
    <w:rsid w:val="00300EFA"/>
    <w:rsid w:val="003049D2"/>
    <w:rsid w:val="00311004"/>
    <w:rsid w:val="00315E42"/>
    <w:rsid w:val="00321F71"/>
    <w:rsid w:val="0035596C"/>
    <w:rsid w:val="00355AE8"/>
    <w:rsid w:val="00363E67"/>
    <w:rsid w:val="00370593"/>
    <w:rsid w:val="0037735B"/>
    <w:rsid w:val="003844F2"/>
    <w:rsid w:val="00384FAD"/>
    <w:rsid w:val="00386519"/>
    <w:rsid w:val="00390BA4"/>
    <w:rsid w:val="003A3081"/>
    <w:rsid w:val="003B2AB2"/>
    <w:rsid w:val="003C3138"/>
    <w:rsid w:val="003C3934"/>
    <w:rsid w:val="003D43D4"/>
    <w:rsid w:val="003E33D8"/>
    <w:rsid w:val="00401583"/>
    <w:rsid w:val="00405F50"/>
    <w:rsid w:val="004129A5"/>
    <w:rsid w:val="00430AA1"/>
    <w:rsid w:val="00432175"/>
    <w:rsid w:val="0044246F"/>
    <w:rsid w:val="004458A9"/>
    <w:rsid w:val="004664FF"/>
    <w:rsid w:val="00494C8C"/>
    <w:rsid w:val="004954D3"/>
    <w:rsid w:val="004A6391"/>
    <w:rsid w:val="004B1254"/>
    <w:rsid w:val="004B30FC"/>
    <w:rsid w:val="004B431D"/>
    <w:rsid w:val="004D2806"/>
    <w:rsid w:val="004D3E46"/>
    <w:rsid w:val="004D7D7D"/>
    <w:rsid w:val="004E5864"/>
    <w:rsid w:val="00504F94"/>
    <w:rsid w:val="00513D83"/>
    <w:rsid w:val="00514414"/>
    <w:rsid w:val="00526B5B"/>
    <w:rsid w:val="00534B9F"/>
    <w:rsid w:val="00534D64"/>
    <w:rsid w:val="00544149"/>
    <w:rsid w:val="00547611"/>
    <w:rsid w:val="0056078E"/>
    <w:rsid w:val="0056097F"/>
    <w:rsid w:val="00566D94"/>
    <w:rsid w:val="005707C9"/>
    <w:rsid w:val="005769B0"/>
    <w:rsid w:val="0058439A"/>
    <w:rsid w:val="005A1439"/>
    <w:rsid w:val="005A2038"/>
    <w:rsid w:val="005B49C5"/>
    <w:rsid w:val="005C28B1"/>
    <w:rsid w:val="005C3C30"/>
    <w:rsid w:val="005D02FE"/>
    <w:rsid w:val="005E1EC2"/>
    <w:rsid w:val="005E41DE"/>
    <w:rsid w:val="005E7CE5"/>
    <w:rsid w:val="005F6D9F"/>
    <w:rsid w:val="006058C3"/>
    <w:rsid w:val="00613330"/>
    <w:rsid w:val="00626076"/>
    <w:rsid w:val="00634E29"/>
    <w:rsid w:val="00642F4E"/>
    <w:rsid w:val="006516D8"/>
    <w:rsid w:val="006537D7"/>
    <w:rsid w:val="0065632C"/>
    <w:rsid w:val="006636DE"/>
    <w:rsid w:val="006637A8"/>
    <w:rsid w:val="0066425C"/>
    <w:rsid w:val="00671DC7"/>
    <w:rsid w:val="00673DBF"/>
    <w:rsid w:val="00690ED6"/>
    <w:rsid w:val="00693207"/>
    <w:rsid w:val="006A1492"/>
    <w:rsid w:val="006C5D85"/>
    <w:rsid w:val="006C6142"/>
    <w:rsid w:val="006D138A"/>
    <w:rsid w:val="006E6C2C"/>
    <w:rsid w:val="00703A65"/>
    <w:rsid w:val="007053FF"/>
    <w:rsid w:val="0070566C"/>
    <w:rsid w:val="0071611E"/>
    <w:rsid w:val="00722E05"/>
    <w:rsid w:val="00741EE1"/>
    <w:rsid w:val="00751C9F"/>
    <w:rsid w:val="00754A60"/>
    <w:rsid w:val="0076191D"/>
    <w:rsid w:val="00764915"/>
    <w:rsid w:val="00765C52"/>
    <w:rsid w:val="007B223E"/>
    <w:rsid w:val="007B35F4"/>
    <w:rsid w:val="007C793B"/>
    <w:rsid w:val="007D0E67"/>
    <w:rsid w:val="007D68F1"/>
    <w:rsid w:val="007F5650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545D"/>
    <w:rsid w:val="00847C57"/>
    <w:rsid w:val="008556EC"/>
    <w:rsid w:val="0086225D"/>
    <w:rsid w:val="00867D2D"/>
    <w:rsid w:val="0088073B"/>
    <w:rsid w:val="00887C43"/>
    <w:rsid w:val="00891FA0"/>
    <w:rsid w:val="008A4B22"/>
    <w:rsid w:val="008A4DFA"/>
    <w:rsid w:val="008C156D"/>
    <w:rsid w:val="008C6030"/>
    <w:rsid w:val="008D4C8E"/>
    <w:rsid w:val="00920A20"/>
    <w:rsid w:val="009253E1"/>
    <w:rsid w:val="00936E1E"/>
    <w:rsid w:val="00957A0D"/>
    <w:rsid w:val="009775C5"/>
    <w:rsid w:val="00992A38"/>
    <w:rsid w:val="009A03AF"/>
    <w:rsid w:val="009A08E7"/>
    <w:rsid w:val="009A0E26"/>
    <w:rsid w:val="009B7A65"/>
    <w:rsid w:val="009C1C1F"/>
    <w:rsid w:val="009C276E"/>
    <w:rsid w:val="009C5F32"/>
    <w:rsid w:val="009C75AC"/>
    <w:rsid w:val="009D073D"/>
    <w:rsid w:val="009E008C"/>
    <w:rsid w:val="009E2F39"/>
    <w:rsid w:val="009F1948"/>
    <w:rsid w:val="009F6770"/>
    <w:rsid w:val="00A05F09"/>
    <w:rsid w:val="00A06834"/>
    <w:rsid w:val="00A15F83"/>
    <w:rsid w:val="00A26649"/>
    <w:rsid w:val="00A3235A"/>
    <w:rsid w:val="00A36FD7"/>
    <w:rsid w:val="00A45FD7"/>
    <w:rsid w:val="00A62638"/>
    <w:rsid w:val="00A64806"/>
    <w:rsid w:val="00A70115"/>
    <w:rsid w:val="00A7483B"/>
    <w:rsid w:val="00A7719C"/>
    <w:rsid w:val="00A839F2"/>
    <w:rsid w:val="00AA3E04"/>
    <w:rsid w:val="00AB5FC8"/>
    <w:rsid w:val="00AB7CED"/>
    <w:rsid w:val="00AD0030"/>
    <w:rsid w:val="00AD3929"/>
    <w:rsid w:val="00AE5F32"/>
    <w:rsid w:val="00AF6322"/>
    <w:rsid w:val="00AF7AAC"/>
    <w:rsid w:val="00B23574"/>
    <w:rsid w:val="00B36C1C"/>
    <w:rsid w:val="00B41BD5"/>
    <w:rsid w:val="00B44A71"/>
    <w:rsid w:val="00B5397C"/>
    <w:rsid w:val="00B75853"/>
    <w:rsid w:val="00B81C2C"/>
    <w:rsid w:val="00B87893"/>
    <w:rsid w:val="00B921FA"/>
    <w:rsid w:val="00B92ECA"/>
    <w:rsid w:val="00BB1227"/>
    <w:rsid w:val="00BB27C8"/>
    <w:rsid w:val="00BC05B0"/>
    <w:rsid w:val="00BC5E1B"/>
    <w:rsid w:val="00BD605A"/>
    <w:rsid w:val="00BF7A54"/>
    <w:rsid w:val="00C012C9"/>
    <w:rsid w:val="00C07415"/>
    <w:rsid w:val="00C14895"/>
    <w:rsid w:val="00C21151"/>
    <w:rsid w:val="00C302E8"/>
    <w:rsid w:val="00C32DC3"/>
    <w:rsid w:val="00C33DF2"/>
    <w:rsid w:val="00C3439E"/>
    <w:rsid w:val="00C372D4"/>
    <w:rsid w:val="00C425C2"/>
    <w:rsid w:val="00C42813"/>
    <w:rsid w:val="00C45102"/>
    <w:rsid w:val="00C4610B"/>
    <w:rsid w:val="00C71B9B"/>
    <w:rsid w:val="00C7215D"/>
    <w:rsid w:val="00C82A40"/>
    <w:rsid w:val="00C879B8"/>
    <w:rsid w:val="00C9738F"/>
    <w:rsid w:val="00CB73DD"/>
    <w:rsid w:val="00CD39EE"/>
    <w:rsid w:val="00CE2B5F"/>
    <w:rsid w:val="00CE3943"/>
    <w:rsid w:val="00D0001A"/>
    <w:rsid w:val="00D16D6E"/>
    <w:rsid w:val="00D231A6"/>
    <w:rsid w:val="00D251FF"/>
    <w:rsid w:val="00D26C59"/>
    <w:rsid w:val="00D270C2"/>
    <w:rsid w:val="00D358F8"/>
    <w:rsid w:val="00D43CE5"/>
    <w:rsid w:val="00D47D6D"/>
    <w:rsid w:val="00D618F7"/>
    <w:rsid w:val="00D64698"/>
    <w:rsid w:val="00D70EDF"/>
    <w:rsid w:val="00D77D16"/>
    <w:rsid w:val="00D92490"/>
    <w:rsid w:val="00D942CC"/>
    <w:rsid w:val="00D96FD6"/>
    <w:rsid w:val="00DB3CFB"/>
    <w:rsid w:val="00DC586A"/>
    <w:rsid w:val="00DC6A8E"/>
    <w:rsid w:val="00DD2A2D"/>
    <w:rsid w:val="00DE403E"/>
    <w:rsid w:val="00DE590F"/>
    <w:rsid w:val="00DE77F9"/>
    <w:rsid w:val="00DE7B81"/>
    <w:rsid w:val="00DF2B15"/>
    <w:rsid w:val="00E0232E"/>
    <w:rsid w:val="00E03A11"/>
    <w:rsid w:val="00E06252"/>
    <w:rsid w:val="00E22355"/>
    <w:rsid w:val="00E408C5"/>
    <w:rsid w:val="00E44A3F"/>
    <w:rsid w:val="00E45922"/>
    <w:rsid w:val="00E562EB"/>
    <w:rsid w:val="00E65F82"/>
    <w:rsid w:val="00E6748D"/>
    <w:rsid w:val="00E7424D"/>
    <w:rsid w:val="00E74466"/>
    <w:rsid w:val="00E76A81"/>
    <w:rsid w:val="00E85572"/>
    <w:rsid w:val="00E91270"/>
    <w:rsid w:val="00E947C2"/>
    <w:rsid w:val="00EA2F65"/>
    <w:rsid w:val="00EA6645"/>
    <w:rsid w:val="00EA73E6"/>
    <w:rsid w:val="00EB5D68"/>
    <w:rsid w:val="00EC09ED"/>
    <w:rsid w:val="00EC2D9E"/>
    <w:rsid w:val="00EC6A86"/>
    <w:rsid w:val="00ED2D24"/>
    <w:rsid w:val="00ED7336"/>
    <w:rsid w:val="00F14F84"/>
    <w:rsid w:val="00F339DD"/>
    <w:rsid w:val="00F35C5B"/>
    <w:rsid w:val="00F43034"/>
    <w:rsid w:val="00F442C7"/>
    <w:rsid w:val="00F614C4"/>
    <w:rsid w:val="00F61F34"/>
    <w:rsid w:val="00F73709"/>
    <w:rsid w:val="00F8732E"/>
    <w:rsid w:val="00FA3CF9"/>
    <w:rsid w:val="00FB237F"/>
    <w:rsid w:val="00FB36BF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7B26"/>
  <w15:docId w15:val="{78B707F7-C737-41D4-8CEB-E0FFB7EE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031129-7BDF-4132-844A-593363532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4</Pages>
  <Words>858</Words>
  <Characters>4893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08190 150</cp:lastModifiedBy>
  <cp:revision>110</cp:revision>
  <cp:lastPrinted>2026-03-31T13:25:00Z</cp:lastPrinted>
  <dcterms:created xsi:type="dcterms:W3CDTF">2022-03-25T12:09:00Z</dcterms:created>
  <dcterms:modified xsi:type="dcterms:W3CDTF">2026-06-05T08:06:00Z</dcterms:modified>
</cp:coreProperties>
</file>